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631F3" w14:textId="1BA480E3" w:rsidR="0043302D" w:rsidRDefault="00CC1F54" w:rsidP="00CC1F54">
      <w:pPr>
        <w:pStyle w:val="Heading1"/>
        <w:jc w:val="center"/>
        <w:rPr>
          <w:rFonts w:asciiTheme="majorBidi" w:hAnsiTheme="majorBidi" w:cstheme="majorBidi"/>
        </w:rPr>
      </w:pPr>
      <w:r w:rsidRPr="00DE1ABE">
        <w:rPr>
          <w:rFonts w:asciiTheme="majorBidi" w:hAnsiTheme="majorBidi" w:cstheme="majorBidi"/>
        </w:rPr>
        <w:t>Department of Computing</w:t>
      </w:r>
    </w:p>
    <w:p w14:paraId="27B6F360" w14:textId="77777777" w:rsidR="002915C5" w:rsidRPr="00352BEF" w:rsidRDefault="0043302D" w:rsidP="002915C5">
      <w:pPr>
        <w:pStyle w:val="Heading1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chool of Electrical Engineering and Computer Science</w:t>
      </w:r>
      <w:r w:rsidR="002915C5" w:rsidRPr="00DE1ABE">
        <w:rPr>
          <w:rFonts w:asciiTheme="majorBidi" w:hAnsiTheme="majorBidi" w:cstheme="majorBidi"/>
        </w:rPr>
        <w:br/>
      </w:r>
    </w:p>
    <w:p w14:paraId="30A35F4D" w14:textId="77777777" w:rsidR="002915C5" w:rsidRPr="00352BEF" w:rsidRDefault="002915C5" w:rsidP="002915C5">
      <w:pPr>
        <w:jc w:val="center"/>
        <w:rPr>
          <w:rFonts w:asciiTheme="majorBidi" w:hAnsiTheme="majorBidi" w:cstheme="majorBidi"/>
          <w:b/>
          <w:sz w:val="32"/>
          <w:szCs w:val="32"/>
          <w:u w:val="single"/>
        </w:rPr>
      </w:pPr>
    </w:p>
    <w:p w14:paraId="068BD402" w14:textId="35570EC1" w:rsidR="002915C5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  <w:r w:rsidRPr="00352BEF">
        <w:rPr>
          <w:rFonts w:asciiTheme="majorBidi" w:hAnsiTheme="majorBidi" w:cstheme="majorBidi"/>
          <w:b/>
          <w:sz w:val="32"/>
          <w:szCs w:val="36"/>
        </w:rPr>
        <w:t>C</w:t>
      </w:r>
      <w:r>
        <w:rPr>
          <w:rFonts w:asciiTheme="majorBidi" w:hAnsiTheme="majorBidi" w:cstheme="majorBidi"/>
          <w:b/>
          <w:sz w:val="32"/>
          <w:szCs w:val="36"/>
        </w:rPr>
        <w:t>S</w:t>
      </w:r>
      <w:r w:rsidR="008509A4">
        <w:rPr>
          <w:rFonts w:asciiTheme="majorBidi" w:hAnsiTheme="majorBidi" w:cstheme="majorBidi"/>
          <w:b/>
          <w:sz w:val="32"/>
          <w:szCs w:val="36"/>
        </w:rPr>
        <w:t xml:space="preserve"> </w:t>
      </w:r>
      <w:r>
        <w:rPr>
          <w:rFonts w:asciiTheme="majorBidi" w:hAnsiTheme="majorBidi" w:cstheme="majorBidi"/>
          <w:b/>
          <w:sz w:val="32"/>
          <w:szCs w:val="36"/>
        </w:rPr>
        <w:t>-</w:t>
      </w:r>
      <w:r w:rsidR="008509A4">
        <w:rPr>
          <w:rFonts w:asciiTheme="majorBidi" w:hAnsiTheme="majorBidi" w:cstheme="majorBidi"/>
          <w:b/>
          <w:sz w:val="32"/>
          <w:szCs w:val="36"/>
        </w:rPr>
        <w:t xml:space="preserve"> </w:t>
      </w:r>
      <w:r>
        <w:rPr>
          <w:rFonts w:asciiTheme="majorBidi" w:hAnsiTheme="majorBidi" w:cstheme="majorBidi"/>
          <w:b/>
          <w:sz w:val="32"/>
          <w:szCs w:val="36"/>
        </w:rPr>
        <w:t>250</w:t>
      </w:r>
      <w:r w:rsidRPr="00352BEF">
        <w:rPr>
          <w:rFonts w:asciiTheme="majorBidi" w:hAnsiTheme="majorBidi" w:cstheme="majorBidi"/>
          <w:b/>
          <w:sz w:val="32"/>
          <w:szCs w:val="36"/>
        </w:rPr>
        <w:t xml:space="preserve">: </w:t>
      </w:r>
      <w:r>
        <w:rPr>
          <w:rFonts w:asciiTheme="majorBidi" w:hAnsiTheme="majorBidi" w:cstheme="majorBidi"/>
          <w:b/>
          <w:sz w:val="32"/>
          <w:szCs w:val="36"/>
        </w:rPr>
        <w:t>Data Structure and Algorithms</w:t>
      </w:r>
    </w:p>
    <w:p w14:paraId="3D510BB2" w14:textId="5D657C18" w:rsidR="002915C5" w:rsidRPr="00352BEF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  <w:r>
        <w:rPr>
          <w:rFonts w:asciiTheme="majorBidi" w:hAnsiTheme="majorBidi" w:cstheme="majorBidi"/>
          <w:b/>
          <w:sz w:val="32"/>
          <w:szCs w:val="36"/>
        </w:rPr>
        <w:t>Class</w:t>
      </w:r>
      <w:r w:rsidRPr="00352BEF">
        <w:rPr>
          <w:rFonts w:asciiTheme="majorBidi" w:hAnsiTheme="majorBidi" w:cstheme="majorBidi"/>
          <w:b/>
          <w:sz w:val="32"/>
          <w:szCs w:val="36"/>
        </w:rPr>
        <w:t xml:space="preserve">: </w:t>
      </w:r>
      <w:r>
        <w:rPr>
          <w:rFonts w:asciiTheme="majorBidi" w:hAnsiTheme="majorBidi" w:cstheme="majorBidi"/>
          <w:b/>
          <w:sz w:val="32"/>
          <w:szCs w:val="36"/>
        </w:rPr>
        <w:t xml:space="preserve">BSCS </w:t>
      </w:r>
      <w:r w:rsidR="0076001E">
        <w:rPr>
          <w:rFonts w:asciiTheme="majorBidi" w:hAnsiTheme="majorBidi" w:cstheme="majorBidi"/>
          <w:b/>
          <w:sz w:val="32"/>
          <w:szCs w:val="36"/>
        </w:rPr>
        <w:t>10AB</w:t>
      </w:r>
    </w:p>
    <w:p w14:paraId="04B644E5" w14:textId="77777777" w:rsidR="002915C5" w:rsidRPr="004731E3" w:rsidRDefault="002915C5" w:rsidP="002915C5">
      <w:bookmarkStart w:id="0" w:name="_Toc331773962"/>
    </w:p>
    <w:p w14:paraId="1E4A8B84" w14:textId="4751806C" w:rsidR="00BD6EB7" w:rsidRPr="00576123" w:rsidRDefault="002915C5" w:rsidP="00BD6EB7">
      <w:pPr>
        <w:spacing w:before="240" w:after="240" w:line="240" w:lineRule="auto"/>
        <w:jc w:val="center"/>
        <w:rPr>
          <w:rFonts w:asciiTheme="majorBidi" w:hAnsiTheme="majorBidi" w:cstheme="majorBidi"/>
          <w:b/>
          <w:bCs/>
          <w:noProof/>
          <w:sz w:val="32"/>
          <w:szCs w:val="32"/>
        </w:rPr>
      </w:pPr>
      <w:r w:rsidRPr="00576123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Lab </w:t>
      </w:r>
      <w:r w:rsidR="0076001E" w:rsidRPr="00576123">
        <w:rPr>
          <w:rFonts w:asciiTheme="majorBidi" w:hAnsiTheme="majorBidi" w:cstheme="majorBidi"/>
          <w:b/>
          <w:bCs/>
          <w:noProof/>
          <w:sz w:val="32"/>
          <w:szCs w:val="32"/>
        </w:rPr>
        <w:t>0</w:t>
      </w:r>
      <w:r w:rsidR="00BD0EF2">
        <w:rPr>
          <w:rFonts w:asciiTheme="majorBidi" w:hAnsiTheme="majorBidi" w:cstheme="majorBidi"/>
          <w:b/>
          <w:bCs/>
          <w:noProof/>
          <w:sz w:val="32"/>
          <w:szCs w:val="32"/>
        </w:rPr>
        <w:t>7</w:t>
      </w:r>
      <w:r w:rsidR="00EE5AF7" w:rsidRPr="00576123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 </w:t>
      </w:r>
      <w:r w:rsidRPr="00576123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: </w:t>
      </w:r>
      <w:bookmarkEnd w:id="0"/>
      <w:r w:rsidR="0076001E" w:rsidRPr="00576123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 </w:t>
      </w:r>
      <w:r w:rsidR="00BD0EF2" w:rsidRPr="00BD0EF2">
        <w:rPr>
          <w:rFonts w:asciiTheme="majorBidi" w:hAnsiTheme="majorBidi" w:cstheme="majorBidi"/>
          <w:b/>
          <w:sz w:val="32"/>
          <w:szCs w:val="36"/>
        </w:rPr>
        <w:t>Asymptotic Complexity of Algorithms</w:t>
      </w:r>
      <w:r w:rsidR="00D81476">
        <w:rPr>
          <w:rFonts w:asciiTheme="majorBidi" w:hAnsiTheme="majorBidi" w:cstheme="majorBidi"/>
          <w:b/>
          <w:sz w:val="32"/>
          <w:szCs w:val="36"/>
        </w:rPr>
        <w:br/>
        <w:t xml:space="preserve">&amp; </w:t>
      </w:r>
      <w:r w:rsidR="00D81476">
        <w:rPr>
          <w:rFonts w:asciiTheme="majorBidi" w:hAnsiTheme="majorBidi" w:cstheme="majorBidi"/>
          <w:b/>
          <w:sz w:val="32"/>
          <w:szCs w:val="36"/>
        </w:rPr>
        <w:br/>
        <w:t>Sorting Algorithms</w:t>
      </w:r>
    </w:p>
    <w:p w14:paraId="5F7DCA0D" w14:textId="2D2CF8B3" w:rsidR="002915C5" w:rsidRPr="00576123" w:rsidRDefault="00BD6EB7" w:rsidP="00576123">
      <w:pPr>
        <w:spacing w:before="240" w:after="240" w:line="240" w:lineRule="auto"/>
        <w:jc w:val="center"/>
        <w:rPr>
          <w:rFonts w:ascii="Times New Roman" w:eastAsia="Times New Roman" w:hAnsi="Times New Roman"/>
          <w:b/>
          <w:bCs/>
          <w:noProof/>
          <w:kern w:val="32"/>
          <w:sz w:val="28"/>
          <w:szCs w:val="28"/>
        </w:rPr>
      </w:pPr>
      <w:r w:rsidRPr="00576123">
        <w:rPr>
          <w:rFonts w:asciiTheme="majorBidi" w:hAnsiTheme="majorBidi" w:cstheme="majorBidi"/>
          <w:noProof/>
          <w:sz w:val="32"/>
          <w:szCs w:val="32"/>
        </w:rPr>
        <w:br/>
      </w:r>
    </w:p>
    <w:p w14:paraId="22011E0F" w14:textId="77777777" w:rsidR="002915C5" w:rsidRDefault="002915C5" w:rsidP="00611CDF">
      <w:pPr>
        <w:spacing w:before="240" w:after="240" w:line="240" w:lineRule="auto"/>
        <w:rPr>
          <w:rFonts w:asciiTheme="majorBidi" w:hAnsiTheme="majorBidi" w:cstheme="majorBidi"/>
          <w:b/>
          <w:sz w:val="32"/>
          <w:szCs w:val="36"/>
        </w:rPr>
      </w:pPr>
    </w:p>
    <w:p w14:paraId="1FEAECC9" w14:textId="02EAB572" w:rsidR="002915C5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  <w:r>
        <w:rPr>
          <w:rFonts w:asciiTheme="majorBidi" w:hAnsiTheme="majorBidi" w:cstheme="majorBidi"/>
          <w:b/>
          <w:sz w:val="32"/>
          <w:szCs w:val="36"/>
        </w:rPr>
        <w:t>Date</w:t>
      </w:r>
      <w:r w:rsidRPr="00352BEF">
        <w:rPr>
          <w:rFonts w:asciiTheme="majorBidi" w:hAnsiTheme="majorBidi" w:cstheme="majorBidi"/>
          <w:b/>
          <w:sz w:val="32"/>
          <w:szCs w:val="36"/>
        </w:rPr>
        <w:t xml:space="preserve">: </w:t>
      </w:r>
      <w:r w:rsidR="00BD0EF2">
        <w:rPr>
          <w:rFonts w:asciiTheme="majorBidi" w:hAnsiTheme="majorBidi" w:cstheme="majorBidi"/>
          <w:b/>
          <w:sz w:val="32"/>
          <w:szCs w:val="36"/>
        </w:rPr>
        <w:t>16</w:t>
      </w:r>
      <w:r w:rsidR="008E0253">
        <w:rPr>
          <w:rFonts w:asciiTheme="majorBidi" w:hAnsiTheme="majorBidi" w:cstheme="majorBidi"/>
          <w:b/>
          <w:sz w:val="32"/>
          <w:szCs w:val="36"/>
          <w:vertAlign w:val="superscript"/>
        </w:rPr>
        <w:t>t</w:t>
      </w:r>
      <w:r w:rsidR="00BD0EF2">
        <w:rPr>
          <w:rFonts w:asciiTheme="majorBidi" w:hAnsiTheme="majorBidi" w:cstheme="majorBidi"/>
          <w:b/>
          <w:sz w:val="32"/>
          <w:szCs w:val="36"/>
          <w:vertAlign w:val="superscript"/>
        </w:rPr>
        <w:t>h</w:t>
      </w:r>
      <w:r>
        <w:rPr>
          <w:rFonts w:asciiTheme="majorBidi" w:hAnsiTheme="majorBidi" w:cstheme="majorBidi"/>
          <w:b/>
          <w:sz w:val="32"/>
          <w:szCs w:val="36"/>
        </w:rPr>
        <w:t xml:space="preserve"> </w:t>
      </w:r>
      <w:r w:rsidR="008E0253">
        <w:rPr>
          <w:rFonts w:asciiTheme="majorBidi" w:hAnsiTheme="majorBidi" w:cstheme="majorBidi"/>
          <w:b/>
          <w:sz w:val="32"/>
          <w:szCs w:val="36"/>
        </w:rPr>
        <w:t>November</w:t>
      </w:r>
      <w:r>
        <w:rPr>
          <w:rFonts w:asciiTheme="majorBidi" w:hAnsiTheme="majorBidi" w:cstheme="majorBidi"/>
          <w:b/>
          <w:sz w:val="32"/>
          <w:szCs w:val="36"/>
        </w:rPr>
        <w:t>, 202</w:t>
      </w:r>
      <w:r w:rsidR="0076001E">
        <w:rPr>
          <w:rFonts w:asciiTheme="majorBidi" w:hAnsiTheme="majorBidi" w:cstheme="majorBidi"/>
          <w:b/>
          <w:sz w:val="32"/>
          <w:szCs w:val="36"/>
        </w:rPr>
        <w:t>1</w:t>
      </w:r>
    </w:p>
    <w:p w14:paraId="128A8B80" w14:textId="0AD3D4AF" w:rsidR="002915C5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  <w:r>
        <w:rPr>
          <w:rFonts w:asciiTheme="majorBidi" w:hAnsiTheme="majorBidi" w:cstheme="majorBidi"/>
          <w:b/>
          <w:sz w:val="32"/>
          <w:szCs w:val="36"/>
        </w:rPr>
        <w:t xml:space="preserve">Time: 10:00 am – 12:50 pm </w:t>
      </w:r>
      <w:r w:rsidR="00611CDF">
        <w:rPr>
          <w:rFonts w:asciiTheme="majorBidi" w:hAnsiTheme="majorBidi" w:cstheme="majorBidi"/>
          <w:b/>
          <w:sz w:val="32"/>
          <w:szCs w:val="36"/>
        </w:rPr>
        <w:br/>
        <w:t>&amp;</w:t>
      </w:r>
      <w:r w:rsidR="00611CDF">
        <w:rPr>
          <w:rFonts w:asciiTheme="majorBidi" w:hAnsiTheme="majorBidi" w:cstheme="majorBidi"/>
          <w:b/>
          <w:sz w:val="32"/>
          <w:szCs w:val="36"/>
        </w:rPr>
        <w:br/>
        <w:t xml:space="preserve">         02:00 pm – 4:50 pm</w:t>
      </w:r>
    </w:p>
    <w:p w14:paraId="681674FB" w14:textId="77777777" w:rsidR="002915C5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</w:p>
    <w:p w14:paraId="4092A5F6" w14:textId="77777777" w:rsidR="002915C5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</w:p>
    <w:p w14:paraId="54F5B3F8" w14:textId="77777777" w:rsidR="002915C5" w:rsidRPr="00352BEF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</w:p>
    <w:p w14:paraId="7106169E" w14:textId="4F4B92E8" w:rsidR="002915C5" w:rsidRDefault="002915C5" w:rsidP="002915C5">
      <w:pPr>
        <w:pStyle w:val="Heading1"/>
        <w:spacing w:after="240"/>
        <w:jc w:val="center"/>
        <w:rPr>
          <w:rFonts w:asciiTheme="majorBidi" w:hAnsiTheme="majorBidi" w:cstheme="majorBidi"/>
          <w:noProof/>
          <w:sz w:val="28"/>
          <w:szCs w:val="28"/>
        </w:rPr>
      </w:pPr>
      <w:bookmarkStart w:id="1" w:name="_Toc331773963"/>
      <w:r>
        <w:rPr>
          <w:rFonts w:asciiTheme="majorBidi" w:hAnsiTheme="majorBidi" w:cstheme="majorBidi"/>
          <w:noProof/>
          <w:sz w:val="28"/>
          <w:szCs w:val="28"/>
        </w:rPr>
        <w:t>Instructor</w:t>
      </w:r>
      <w:r w:rsidRPr="00352BEF">
        <w:rPr>
          <w:rFonts w:asciiTheme="majorBidi" w:hAnsiTheme="majorBidi" w:cstheme="majorBidi"/>
          <w:noProof/>
          <w:sz w:val="28"/>
          <w:szCs w:val="28"/>
        </w:rPr>
        <w:t xml:space="preserve">: </w:t>
      </w:r>
      <w:bookmarkEnd w:id="1"/>
      <w:r w:rsidR="0076001E" w:rsidRPr="0076001E">
        <w:rPr>
          <w:rFonts w:asciiTheme="majorBidi" w:hAnsiTheme="majorBidi" w:cstheme="majorBidi"/>
          <w:noProof/>
          <w:sz w:val="28"/>
          <w:szCs w:val="28"/>
        </w:rPr>
        <w:t>Dr. Yasir Faheem</w:t>
      </w:r>
    </w:p>
    <w:p w14:paraId="119EB053" w14:textId="77777777" w:rsidR="002915C5" w:rsidRDefault="002915C5" w:rsidP="002915C5">
      <w:pPr>
        <w:pStyle w:val="Heading1"/>
        <w:spacing w:after="240"/>
        <w:jc w:val="center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>Lab Engineer</w:t>
      </w:r>
      <w:r w:rsidRPr="00352BEF">
        <w:rPr>
          <w:rFonts w:asciiTheme="majorBidi" w:hAnsiTheme="majorBidi" w:cstheme="majorBidi"/>
          <w:noProof/>
          <w:sz w:val="28"/>
          <w:szCs w:val="28"/>
        </w:rPr>
        <w:t xml:space="preserve">: </w:t>
      </w:r>
      <w:r>
        <w:rPr>
          <w:rFonts w:asciiTheme="majorBidi" w:hAnsiTheme="majorBidi" w:cstheme="majorBidi"/>
          <w:noProof/>
          <w:sz w:val="28"/>
          <w:szCs w:val="28"/>
        </w:rPr>
        <w:t>Aftab Farooq</w:t>
      </w:r>
    </w:p>
    <w:p w14:paraId="0FDF1C9F" w14:textId="77777777" w:rsidR="00CC1F54" w:rsidRDefault="00CC1F54" w:rsidP="00CC1F54">
      <w:pPr>
        <w:pStyle w:val="Heading1"/>
        <w:jc w:val="center"/>
      </w:pPr>
      <w:r w:rsidRPr="00352BEF">
        <w:rPr>
          <w:rFonts w:asciiTheme="majorBidi" w:hAnsiTheme="majorBidi" w:cstheme="majorBidi"/>
          <w:noProof/>
        </w:rPr>
        <w:t xml:space="preserve">    </w:t>
      </w:r>
      <w:r w:rsidRPr="00D32076">
        <w:tab/>
      </w:r>
      <w:r>
        <w:br w:type="page"/>
      </w:r>
    </w:p>
    <w:p w14:paraId="3B298FAC" w14:textId="54A4D82D" w:rsidR="0076001E" w:rsidRDefault="00CC1F54" w:rsidP="00576123">
      <w:pPr>
        <w:pStyle w:val="Heading1"/>
        <w:jc w:val="center"/>
        <w:rPr>
          <w:rFonts w:ascii="Times New Roman" w:hAnsi="Times New Roman" w:cs="Times New Roman"/>
          <w:sz w:val="28"/>
          <w:u w:val="single"/>
        </w:rPr>
      </w:pPr>
      <w:r w:rsidRPr="00EE5AF7">
        <w:rPr>
          <w:rFonts w:ascii="Times New Roman" w:hAnsi="Times New Roman" w:cs="Times New Roman"/>
          <w:sz w:val="28"/>
          <w:u w:val="single"/>
        </w:rPr>
        <w:lastRenderedPageBreak/>
        <w:t xml:space="preserve">Lab </w:t>
      </w:r>
      <w:r w:rsidR="0076001E" w:rsidRPr="00EE5AF7">
        <w:rPr>
          <w:rFonts w:ascii="Times New Roman" w:hAnsi="Times New Roman" w:cs="Times New Roman"/>
          <w:sz w:val="28"/>
          <w:u w:val="single"/>
        </w:rPr>
        <w:t>0</w:t>
      </w:r>
      <w:r w:rsidR="00BD0EF2">
        <w:rPr>
          <w:rFonts w:ascii="Times New Roman" w:hAnsi="Times New Roman" w:cs="Times New Roman"/>
          <w:sz w:val="28"/>
          <w:u w:val="single"/>
        </w:rPr>
        <w:t>7</w:t>
      </w:r>
      <w:r w:rsidR="00EE5AF7" w:rsidRPr="00EE5AF7">
        <w:rPr>
          <w:rFonts w:ascii="Times New Roman" w:hAnsi="Times New Roman" w:cs="Times New Roman"/>
          <w:sz w:val="28"/>
          <w:u w:val="single"/>
        </w:rPr>
        <w:t xml:space="preserve"> </w:t>
      </w:r>
      <w:r w:rsidR="00A26643" w:rsidRPr="00EE5AF7">
        <w:rPr>
          <w:rFonts w:ascii="Times New Roman" w:hAnsi="Times New Roman" w:cs="Times New Roman"/>
          <w:sz w:val="28"/>
          <w:u w:val="single"/>
        </w:rPr>
        <w:t>:</w:t>
      </w:r>
      <w:r w:rsidR="008E0253">
        <w:rPr>
          <w:rFonts w:ascii="Times New Roman" w:hAnsi="Times New Roman" w:cs="Times New Roman"/>
          <w:sz w:val="28"/>
          <w:u w:val="single"/>
        </w:rPr>
        <w:t xml:space="preserve"> </w:t>
      </w:r>
      <w:r w:rsidR="00BD0EF2" w:rsidRPr="00BD0EF2">
        <w:rPr>
          <w:rFonts w:ascii="Times New Roman" w:hAnsi="Times New Roman" w:cs="Times New Roman"/>
          <w:sz w:val="28"/>
          <w:u w:val="single"/>
        </w:rPr>
        <w:t>Asymptotic Complexity Analysis</w:t>
      </w:r>
      <w:r w:rsidR="00D81476">
        <w:rPr>
          <w:rFonts w:ascii="Times New Roman" w:hAnsi="Times New Roman" w:cs="Times New Roman"/>
          <w:sz w:val="28"/>
          <w:u w:val="single"/>
        </w:rPr>
        <w:t xml:space="preserve"> &amp; Sorting Algortihms</w:t>
      </w:r>
      <w:r w:rsidR="000E1FD0" w:rsidRPr="00EE5AF7">
        <w:rPr>
          <w:rFonts w:ascii="Times New Roman" w:hAnsi="Times New Roman" w:cs="Times New Roman"/>
          <w:u w:val="single"/>
        </w:rPr>
        <w:t xml:space="preserve"> </w:t>
      </w:r>
    </w:p>
    <w:p w14:paraId="001520FF" w14:textId="77777777" w:rsidR="00576123" w:rsidRPr="00576123" w:rsidRDefault="00576123" w:rsidP="00576123"/>
    <w:p w14:paraId="378392E0" w14:textId="77777777" w:rsidR="00BD0EF2" w:rsidRDefault="00BD0EF2" w:rsidP="00BD0EF2">
      <w:pPr>
        <w:tabs>
          <w:tab w:val="left" w:pos="4127"/>
        </w:tabs>
        <w:jc w:val="both"/>
        <w:rPr>
          <w:rFonts w:asciiTheme="majorBidi" w:hAnsiTheme="majorBidi" w:cstheme="majorBidi"/>
          <w:b/>
          <w:sz w:val="24"/>
          <w:szCs w:val="36"/>
        </w:rPr>
      </w:pPr>
      <w:r w:rsidRPr="009D4885">
        <w:rPr>
          <w:rFonts w:asciiTheme="majorBidi" w:hAnsiTheme="majorBidi" w:cstheme="majorBidi"/>
          <w:b/>
          <w:sz w:val="24"/>
          <w:szCs w:val="36"/>
        </w:rPr>
        <w:t>Introduction</w:t>
      </w:r>
    </w:p>
    <w:p w14:paraId="4DA6724B" w14:textId="55D2C677" w:rsidR="00BD0EF2" w:rsidRPr="000F683D" w:rsidRDefault="00BD0EF2" w:rsidP="00BD0EF2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lab is based on the analysis of different algorithms</w:t>
      </w:r>
      <w:r w:rsidR="00D81476">
        <w:rPr>
          <w:rFonts w:ascii="Times New Roman" w:hAnsi="Times New Roman"/>
          <w:sz w:val="24"/>
          <w:szCs w:val="24"/>
        </w:rPr>
        <w:t xml:space="preserve"> and sorting algorithms</w:t>
      </w:r>
      <w:r>
        <w:rPr>
          <w:rFonts w:ascii="Times New Roman" w:hAnsi="Times New Roman"/>
          <w:sz w:val="24"/>
          <w:szCs w:val="24"/>
        </w:rPr>
        <w:t>.</w:t>
      </w:r>
      <w:r>
        <w:tab/>
      </w:r>
    </w:p>
    <w:p w14:paraId="057B75B3" w14:textId="77777777" w:rsidR="00BD0EF2" w:rsidRDefault="00BD0EF2" w:rsidP="00BD0EF2">
      <w:pPr>
        <w:tabs>
          <w:tab w:val="left" w:pos="4127"/>
        </w:tabs>
        <w:rPr>
          <w:rFonts w:asciiTheme="majorBidi" w:hAnsiTheme="majorBidi" w:cstheme="majorBidi"/>
          <w:b/>
          <w:sz w:val="24"/>
          <w:szCs w:val="36"/>
        </w:rPr>
      </w:pPr>
      <w:r w:rsidRPr="009D4885">
        <w:rPr>
          <w:rFonts w:asciiTheme="majorBidi" w:hAnsiTheme="majorBidi" w:cstheme="majorBidi"/>
          <w:b/>
          <w:sz w:val="24"/>
          <w:szCs w:val="36"/>
        </w:rPr>
        <w:t>Objectives</w:t>
      </w:r>
    </w:p>
    <w:p w14:paraId="15B545C5" w14:textId="0646EB3A" w:rsidR="00BD0EF2" w:rsidRDefault="00BD0EF2" w:rsidP="00BD0EF2">
      <w:pPr>
        <w:tabs>
          <w:tab w:val="left" w:pos="4127"/>
        </w:tabs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>Objective of this lab is to make students analyze different algorithms and their asymptotic complexities.</w:t>
      </w:r>
    </w:p>
    <w:p w14:paraId="66425248" w14:textId="77777777" w:rsidR="00BD0EF2" w:rsidRDefault="00BD0EF2" w:rsidP="00BD0EF2">
      <w:pPr>
        <w:tabs>
          <w:tab w:val="left" w:pos="4127"/>
        </w:tabs>
        <w:ind w:left="4127" w:hanging="4127"/>
        <w:rPr>
          <w:rFonts w:asciiTheme="majorBidi" w:hAnsiTheme="majorBidi" w:cstheme="majorBidi"/>
          <w:b/>
          <w:sz w:val="24"/>
          <w:szCs w:val="36"/>
        </w:rPr>
      </w:pPr>
      <w:r>
        <w:rPr>
          <w:rFonts w:asciiTheme="majorBidi" w:hAnsiTheme="majorBidi" w:cstheme="majorBidi"/>
          <w:b/>
          <w:sz w:val="24"/>
          <w:szCs w:val="36"/>
        </w:rPr>
        <w:t>Tools/Software Requirement</w:t>
      </w:r>
    </w:p>
    <w:p w14:paraId="195B8B72" w14:textId="77777777" w:rsidR="00BD0EF2" w:rsidRDefault="00BD0EF2" w:rsidP="00BD0EF2">
      <w:pPr>
        <w:tabs>
          <w:tab w:val="left" w:pos="4127"/>
        </w:tabs>
        <w:ind w:left="4127" w:hanging="4127"/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>Visual Studio 2012 or gcc or g++</w:t>
      </w:r>
    </w:p>
    <w:p w14:paraId="68014E7B" w14:textId="53060E9D" w:rsidR="00BD0EF2" w:rsidRDefault="00BD0EF2" w:rsidP="00BD0EF2">
      <w:pPr>
        <w:tabs>
          <w:tab w:val="left" w:pos="7357"/>
        </w:tabs>
        <w:rPr>
          <w:rFonts w:ascii="Times New Roman" w:hAnsi="Times New Roman"/>
          <w:b/>
          <w:sz w:val="32"/>
          <w:szCs w:val="32"/>
        </w:rPr>
      </w:pPr>
      <w:r w:rsidRPr="000F683D">
        <w:rPr>
          <w:rFonts w:ascii="Times New Roman" w:hAnsi="Times New Roman"/>
          <w:b/>
          <w:sz w:val="32"/>
          <w:szCs w:val="32"/>
        </w:rPr>
        <w:t>Tasks</w:t>
      </w:r>
    </w:p>
    <w:p w14:paraId="2A6B75D4" w14:textId="1DA851B9" w:rsidR="00D81476" w:rsidRPr="00D81476" w:rsidRDefault="00D81476" w:rsidP="00BD0EF2">
      <w:pPr>
        <w:tabs>
          <w:tab w:val="left" w:pos="7357"/>
        </w:tabs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/>
          <w:sz w:val="32"/>
          <w:szCs w:val="32"/>
        </w:rPr>
        <w:t xml:space="preserve">                            </w:t>
      </w:r>
      <w:r w:rsidRPr="00D81476">
        <w:rPr>
          <w:rFonts w:ascii="Times New Roman" w:hAnsi="Times New Roman"/>
          <w:b/>
          <w:sz w:val="32"/>
          <w:szCs w:val="32"/>
          <w:u w:val="single"/>
        </w:rPr>
        <w:t>Part A</w:t>
      </w:r>
      <w:r>
        <w:rPr>
          <w:rFonts w:ascii="Times New Roman" w:hAnsi="Times New Roman"/>
          <w:b/>
          <w:sz w:val="32"/>
          <w:szCs w:val="32"/>
          <w:u w:val="single"/>
        </w:rPr>
        <w:t xml:space="preserve"> :</w:t>
      </w:r>
      <w:r w:rsidRPr="00D81476">
        <w:rPr>
          <w:rFonts w:ascii="Times New Roman" w:hAnsi="Times New Roman"/>
          <w:b/>
          <w:sz w:val="32"/>
          <w:szCs w:val="32"/>
          <w:u w:val="single"/>
        </w:rPr>
        <w:t xml:space="preserve"> Asymptotic Complexity Analysis</w:t>
      </w:r>
    </w:p>
    <w:p w14:paraId="152CBC1F" w14:textId="77777777" w:rsidR="00BD0EF2" w:rsidRDefault="00BD0EF2" w:rsidP="00BD0EF2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ask 1: </w:t>
      </w:r>
    </w:p>
    <w:p w14:paraId="7039B944" w14:textId="5D13B25B" w:rsidR="00BD0EF2" w:rsidRDefault="00BD0EF2" w:rsidP="00BD0EF2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You have already implemented a function that prints all elements of a list of size n, where n&gt;=0. What is the Big-O complexity of that operation?</w:t>
      </w:r>
    </w:p>
    <w:p w14:paraId="57AE4385" w14:textId="27ED87EC" w:rsidR="00E9054F" w:rsidRDefault="00E9054F" w:rsidP="00BD0EF2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nswer: O(n),  </w:t>
      </w:r>
      <w:r w:rsidR="0025335C">
        <w:rPr>
          <w:rFonts w:ascii="Times New Roman" w:hAnsi="Times New Roman"/>
          <w:bCs/>
          <w:sz w:val="24"/>
          <w:szCs w:val="24"/>
        </w:rPr>
        <w:t xml:space="preserve">the list will </w:t>
      </w:r>
      <w:r w:rsidR="00D44A0B">
        <w:rPr>
          <w:rFonts w:ascii="Times New Roman" w:hAnsi="Times New Roman"/>
          <w:bCs/>
          <w:sz w:val="24"/>
          <w:szCs w:val="24"/>
        </w:rPr>
        <w:t xml:space="preserve">iterate for </w:t>
      </w:r>
      <w:r w:rsidR="00A9180D">
        <w:rPr>
          <w:rFonts w:ascii="Times New Roman" w:hAnsi="Times New Roman"/>
          <w:bCs/>
          <w:sz w:val="24"/>
          <w:szCs w:val="24"/>
        </w:rPr>
        <w:t xml:space="preserve">n times. </w:t>
      </w:r>
      <w:r w:rsidR="00112C53">
        <w:rPr>
          <w:rFonts w:ascii="Times New Roman" w:hAnsi="Times New Roman"/>
          <w:bCs/>
          <w:sz w:val="24"/>
          <w:szCs w:val="24"/>
        </w:rPr>
        <w:t xml:space="preserve">The worst and the best condition </w:t>
      </w:r>
      <w:r w:rsidR="00F12579">
        <w:rPr>
          <w:rFonts w:ascii="Times New Roman" w:hAnsi="Times New Roman"/>
          <w:bCs/>
          <w:sz w:val="24"/>
          <w:szCs w:val="24"/>
        </w:rPr>
        <w:t>are</w:t>
      </w:r>
      <w:r w:rsidR="00112C53">
        <w:rPr>
          <w:rFonts w:ascii="Times New Roman" w:hAnsi="Times New Roman"/>
          <w:bCs/>
          <w:sz w:val="24"/>
          <w:szCs w:val="24"/>
        </w:rPr>
        <w:t xml:space="preserve"> O(n).</w:t>
      </w:r>
    </w:p>
    <w:p w14:paraId="718554E5" w14:textId="77777777" w:rsidR="00BD0EF2" w:rsidRDefault="00BD0EF2" w:rsidP="00BD0EF2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sk 2:</w:t>
      </w:r>
    </w:p>
    <w:p w14:paraId="2316C450" w14:textId="77777777" w:rsidR="00BD0EF2" w:rsidRDefault="00BD0EF2" w:rsidP="00BD0EF2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 assignment 1, you were asked to implement a function that prints all elements of a singly linked list in the </w:t>
      </w:r>
      <w:r>
        <w:rPr>
          <w:rFonts w:ascii="Times New Roman" w:hAnsi="Times New Roman"/>
          <w:b/>
          <w:sz w:val="24"/>
          <w:szCs w:val="24"/>
        </w:rPr>
        <w:t xml:space="preserve">reverse order. </w:t>
      </w:r>
      <w:r>
        <w:rPr>
          <w:rFonts w:ascii="Times New Roman" w:hAnsi="Times New Roman"/>
          <w:bCs/>
          <w:sz w:val="24"/>
          <w:szCs w:val="24"/>
        </w:rPr>
        <w:t>Your task is to answer the following questions:</w:t>
      </w:r>
    </w:p>
    <w:p w14:paraId="3B75F2ED" w14:textId="735DF60B" w:rsidR="00BD0EF2" w:rsidRDefault="00BD0EF2" w:rsidP="00BD0EF2">
      <w:pPr>
        <w:pStyle w:val="ListParagraph"/>
        <w:numPr>
          <w:ilvl w:val="0"/>
          <w:numId w:val="19"/>
        </w:num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uppose the elements of a singly linked list are printed using an iterative approach with the help of two nested loops. What is the Big-O time complexity of printing n values in the reverse order? What is the Big-O </w:t>
      </w:r>
      <w:r>
        <w:rPr>
          <w:rFonts w:ascii="Times New Roman" w:hAnsi="Times New Roman"/>
          <w:b/>
          <w:sz w:val="24"/>
          <w:szCs w:val="24"/>
        </w:rPr>
        <w:t>space complexity</w:t>
      </w:r>
      <w:r>
        <w:rPr>
          <w:rFonts w:ascii="Times New Roman" w:hAnsi="Times New Roman"/>
          <w:bCs/>
          <w:sz w:val="24"/>
          <w:szCs w:val="24"/>
        </w:rPr>
        <w:t>?</w:t>
      </w:r>
    </w:p>
    <w:p w14:paraId="6D2B400E" w14:textId="4230D3D8" w:rsidR="009224D1" w:rsidRPr="00144898" w:rsidRDefault="00E65F44" w:rsidP="00144898">
      <w:pPr>
        <w:tabs>
          <w:tab w:val="left" w:pos="7357"/>
        </w:tabs>
        <w:ind w:left="1437"/>
        <w:rPr>
          <w:rFonts w:ascii="Times New Roman" w:hAnsi="Times New Roman"/>
          <w:bCs/>
          <w:sz w:val="24"/>
          <w:szCs w:val="24"/>
        </w:rPr>
      </w:pPr>
      <w:r w:rsidRPr="00144898">
        <w:rPr>
          <w:rFonts w:ascii="Times New Roman" w:hAnsi="Times New Roman"/>
          <w:bCs/>
          <w:sz w:val="24"/>
          <w:szCs w:val="24"/>
        </w:rPr>
        <w:t xml:space="preserve">Answer: </w:t>
      </w:r>
      <w:r w:rsidR="00BB22E6" w:rsidRPr="00144898">
        <w:rPr>
          <w:rFonts w:ascii="Times New Roman" w:hAnsi="Times New Roman"/>
          <w:bCs/>
          <w:sz w:val="24"/>
          <w:szCs w:val="24"/>
        </w:rPr>
        <w:t xml:space="preserve">The </w:t>
      </w:r>
      <w:r w:rsidR="003452C8" w:rsidRPr="00144898">
        <w:rPr>
          <w:rFonts w:ascii="Times New Roman" w:hAnsi="Times New Roman"/>
          <w:bCs/>
          <w:sz w:val="24"/>
          <w:szCs w:val="24"/>
        </w:rPr>
        <w:t>inner</w:t>
      </w:r>
      <w:r w:rsidR="00BB22E6" w:rsidRPr="00144898">
        <w:rPr>
          <w:rFonts w:ascii="Times New Roman" w:hAnsi="Times New Roman"/>
          <w:bCs/>
          <w:sz w:val="24"/>
          <w:szCs w:val="24"/>
        </w:rPr>
        <w:t xml:space="preserve"> loop </w:t>
      </w:r>
      <w:r w:rsidR="003452C8" w:rsidRPr="00144898">
        <w:rPr>
          <w:rFonts w:ascii="Times New Roman" w:hAnsi="Times New Roman"/>
          <w:bCs/>
          <w:sz w:val="24"/>
          <w:szCs w:val="24"/>
        </w:rPr>
        <w:t xml:space="preserve">is used to store all element in stack or </w:t>
      </w:r>
      <w:r w:rsidR="00B867EC" w:rsidRPr="00144898">
        <w:rPr>
          <w:rFonts w:ascii="Times New Roman" w:hAnsi="Times New Roman"/>
          <w:bCs/>
          <w:sz w:val="24"/>
          <w:szCs w:val="24"/>
        </w:rPr>
        <w:t xml:space="preserve">any data </w:t>
      </w:r>
      <w:r w:rsidR="005B2659" w:rsidRPr="00144898">
        <w:rPr>
          <w:rFonts w:ascii="Times New Roman" w:hAnsi="Times New Roman"/>
          <w:bCs/>
          <w:sz w:val="24"/>
          <w:szCs w:val="24"/>
        </w:rPr>
        <w:t>structure</w:t>
      </w:r>
      <w:r w:rsidR="00B867EC" w:rsidRPr="00144898">
        <w:rPr>
          <w:rFonts w:ascii="Times New Roman" w:hAnsi="Times New Roman"/>
          <w:bCs/>
          <w:sz w:val="24"/>
          <w:szCs w:val="24"/>
        </w:rPr>
        <w:t xml:space="preserve"> and then using the outer loop </w:t>
      </w:r>
      <w:r w:rsidR="009A7A62" w:rsidRPr="00144898">
        <w:rPr>
          <w:rFonts w:ascii="Times New Roman" w:hAnsi="Times New Roman"/>
          <w:bCs/>
          <w:sz w:val="24"/>
          <w:szCs w:val="24"/>
        </w:rPr>
        <w:t xml:space="preserve">print the all the element </w:t>
      </w:r>
      <w:r w:rsidR="005B2659" w:rsidRPr="00144898">
        <w:rPr>
          <w:rFonts w:ascii="Times New Roman" w:hAnsi="Times New Roman"/>
          <w:bCs/>
          <w:sz w:val="24"/>
          <w:szCs w:val="24"/>
        </w:rPr>
        <w:t xml:space="preserve">in stack by popping them. </w:t>
      </w:r>
      <w:r w:rsidR="00C6416F" w:rsidRPr="00144898">
        <w:rPr>
          <w:rFonts w:ascii="Times New Roman" w:hAnsi="Times New Roman"/>
          <w:bCs/>
          <w:sz w:val="24"/>
          <w:szCs w:val="24"/>
        </w:rPr>
        <w:t>The worst case would be O(</w:t>
      </w:r>
      <w:r w:rsidR="009224D1" w:rsidRPr="00144898">
        <w:rPr>
          <w:rFonts w:ascii="Times New Roman" w:hAnsi="Times New Roman"/>
          <w:bCs/>
          <w:sz w:val="24"/>
          <w:szCs w:val="24"/>
        </w:rPr>
        <w:t>n</w:t>
      </w:r>
      <w:r w:rsidR="009224D1" w:rsidRPr="00144898">
        <w:rPr>
          <w:rFonts w:ascii="Times New Roman" w:hAnsi="Times New Roman"/>
          <w:bCs/>
          <w:sz w:val="24"/>
          <w:szCs w:val="24"/>
          <w:vertAlign w:val="superscript"/>
        </w:rPr>
        <w:t>2</w:t>
      </w:r>
      <w:r w:rsidR="00C6416F" w:rsidRPr="00144898">
        <w:rPr>
          <w:rFonts w:ascii="Times New Roman" w:hAnsi="Times New Roman"/>
          <w:bCs/>
          <w:sz w:val="24"/>
          <w:szCs w:val="24"/>
        </w:rPr>
        <w:t>)</w:t>
      </w:r>
      <w:r w:rsidR="009224D1" w:rsidRPr="00144898">
        <w:rPr>
          <w:rFonts w:ascii="Times New Roman" w:hAnsi="Times New Roman"/>
          <w:bCs/>
          <w:sz w:val="24"/>
          <w:szCs w:val="24"/>
        </w:rPr>
        <w:t xml:space="preserve"> as two loops are used and the space complexity is O(n) as linear spacing, the size of list increases with n inputs. </w:t>
      </w:r>
    </w:p>
    <w:p w14:paraId="7BF91FF4" w14:textId="77777777" w:rsidR="009224D1" w:rsidRPr="00E65F44" w:rsidRDefault="009224D1" w:rsidP="009224D1">
      <w:pPr>
        <w:tabs>
          <w:tab w:val="left" w:pos="7357"/>
        </w:tabs>
        <w:ind w:left="360"/>
        <w:rPr>
          <w:rFonts w:ascii="Times New Roman" w:hAnsi="Times New Roman"/>
          <w:bCs/>
          <w:sz w:val="24"/>
          <w:szCs w:val="24"/>
        </w:rPr>
      </w:pPr>
    </w:p>
    <w:p w14:paraId="78E44A3B" w14:textId="372117F7" w:rsidR="00BD0EF2" w:rsidRPr="005F20E8" w:rsidRDefault="00BD0EF2" w:rsidP="00BD0EF2">
      <w:pPr>
        <w:pStyle w:val="ListParagraph"/>
        <w:numPr>
          <w:ilvl w:val="0"/>
          <w:numId w:val="19"/>
        </w:num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 w:rsidRPr="005F20E8">
        <w:rPr>
          <w:rFonts w:ascii="Times New Roman" w:hAnsi="Times New Roman"/>
          <w:bCs/>
          <w:sz w:val="24"/>
          <w:szCs w:val="24"/>
        </w:rPr>
        <w:lastRenderedPageBreak/>
        <w:t xml:space="preserve">Suppose the elements are printed using a recursive function given below. </w:t>
      </w:r>
      <w:r w:rsidR="003538F5">
        <w:rPr>
          <w:rFonts w:ascii="Times New Roman" w:hAnsi="Times New Roman"/>
          <w:bCs/>
          <w:sz w:val="24"/>
          <w:szCs w:val="24"/>
        </w:rPr>
        <w:br/>
      </w:r>
      <w:r w:rsidRPr="005F20E8">
        <w:rPr>
          <w:rFonts w:ascii="Times New Roman" w:hAnsi="Times New Roman"/>
          <w:bCs/>
          <w:sz w:val="24"/>
          <w:szCs w:val="24"/>
        </w:rPr>
        <w:t>Void RecursivePrint( node *temp){</w:t>
      </w:r>
    </w:p>
    <w:p w14:paraId="6900A939" w14:textId="77777777" w:rsidR="00BD0EF2" w:rsidRDefault="00BD0EF2" w:rsidP="00BD0EF2">
      <w:pPr>
        <w:tabs>
          <w:tab w:val="left" w:pos="7357"/>
        </w:tabs>
        <w:spacing w:after="0"/>
        <w:ind w:left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If (temp!=NULL){</w:t>
      </w:r>
    </w:p>
    <w:p w14:paraId="5968F035" w14:textId="77777777" w:rsidR="00BD0EF2" w:rsidRDefault="00BD0EF2" w:rsidP="00BD0EF2">
      <w:pPr>
        <w:tabs>
          <w:tab w:val="left" w:pos="7357"/>
        </w:tabs>
        <w:spacing w:after="0"/>
        <w:ind w:left="21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RecursivePrint(temp-&gt;next);</w:t>
      </w:r>
    </w:p>
    <w:p w14:paraId="29D40ECD" w14:textId="77777777" w:rsidR="00BD0EF2" w:rsidRDefault="00BD0EF2" w:rsidP="00BD0EF2">
      <w:pPr>
        <w:tabs>
          <w:tab w:val="left" w:pos="7357"/>
        </w:tabs>
        <w:spacing w:after="0"/>
        <w:ind w:left="21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out&lt;&lt;temp-&gt;data;</w:t>
      </w:r>
    </w:p>
    <w:p w14:paraId="47489761" w14:textId="77777777" w:rsidR="00BD0EF2" w:rsidRDefault="00BD0EF2" w:rsidP="00BD0EF2">
      <w:pPr>
        <w:tabs>
          <w:tab w:val="left" w:pos="7357"/>
        </w:tabs>
        <w:spacing w:after="0"/>
        <w:ind w:left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}// end of if.</w:t>
      </w:r>
    </w:p>
    <w:p w14:paraId="46E433F6" w14:textId="77777777" w:rsidR="00BD0EF2" w:rsidRDefault="00BD0EF2" w:rsidP="00BD0EF2">
      <w:pPr>
        <w:tabs>
          <w:tab w:val="left" w:pos="7357"/>
        </w:tabs>
        <w:spacing w:after="0"/>
        <w:ind w:left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}</w:t>
      </w:r>
    </w:p>
    <w:p w14:paraId="03537637" w14:textId="663BED3E" w:rsidR="00BD0EF2" w:rsidRPr="00803183" w:rsidRDefault="00BD0EF2" w:rsidP="00803183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 w:rsidRPr="00803183">
        <w:rPr>
          <w:rFonts w:ascii="Times New Roman" w:hAnsi="Times New Roman"/>
          <w:bCs/>
          <w:sz w:val="24"/>
          <w:szCs w:val="24"/>
        </w:rPr>
        <w:t>What is the Big-O time complexity of this function? What is the Big-O space complexity? Hint: stack, function calls!</w:t>
      </w:r>
    </w:p>
    <w:p w14:paraId="2FD60785" w14:textId="0DA4B203" w:rsidR="00002EB2" w:rsidRDefault="006323BD" w:rsidP="0065045F">
      <w:pPr>
        <w:pStyle w:val="ListParagraph"/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nswer: </w:t>
      </w:r>
      <w:r w:rsidR="00994E6A">
        <w:rPr>
          <w:rFonts w:ascii="Times New Roman" w:hAnsi="Times New Roman"/>
          <w:bCs/>
          <w:sz w:val="24"/>
          <w:szCs w:val="24"/>
        </w:rPr>
        <w:t>The time complexity of this function using recursion will have the worst case of O(n)</w:t>
      </w:r>
      <w:r w:rsidR="006713E6">
        <w:rPr>
          <w:rFonts w:ascii="Times New Roman" w:hAnsi="Times New Roman"/>
          <w:bCs/>
          <w:sz w:val="24"/>
          <w:szCs w:val="24"/>
        </w:rPr>
        <w:t>. The</w:t>
      </w:r>
      <w:r w:rsidR="00994E6A">
        <w:rPr>
          <w:rFonts w:ascii="Times New Roman" w:hAnsi="Times New Roman"/>
          <w:bCs/>
          <w:sz w:val="24"/>
          <w:szCs w:val="24"/>
        </w:rPr>
        <w:t xml:space="preserve"> space complexity will be O(n)</w:t>
      </w:r>
      <w:r w:rsidR="00AD7C6C">
        <w:rPr>
          <w:rFonts w:ascii="Times New Roman" w:hAnsi="Times New Roman"/>
          <w:bCs/>
          <w:sz w:val="24"/>
          <w:szCs w:val="24"/>
        </w:rPr>
        <w:t xml:space="preserve">, increase will be linear </w:t>
      </w:r>
      <w:r w:rsidR="00CD2F1D">
        <w:rPr>
          <w:rFonts w:ascii="Times New Roman" w:hAnsi="Times New Roman"/>
          <w:bCs/>
          <w:sz w:val="24"/>
          <w:szCs w:val="24"/>
        </w:rPr>
        <w:t xml:space="preserve">as the </w:t>
      </w:r>
      <w:r w:rsidR="00D54CB7">
        <w:rPr>
          <w:rFonts w:ascii="Times New Roman" w:hAnsi="Times New Roman"/>
          <w:bCs/>
          <w:sz w:val="24"/>
          <w:szCs w:val="24"/>
        </w:rPr>
        <w:t>size of list depends on n and the size of the Ram.</w:t>
      </w:r>
      <w:r w:rsidR="00002EB2">
        <w:rPr>
          <w:rFonts w:ascii="Times New Roman" w:hAnsi="Times New Roman"/>
          <w:bCs/>
          <w:sz w:val="24"/>
          <w:szCs w:val="24"/>
        </w:rPr>
        <w:t xml:space="preserve"> The list elements will be stored in stack(ram) on depends on ra</w:t>
      </w:r>
      <w:r w:rsidR="00745B6F">
        <w:rPr>
          <w:rFonts w:ascii="Times New Roman" w:hAnsi="Times New Roman"/>
          <w:bCs/>
          <w:sz w:val="24"/>
          <w:szCs w:val="24"/>
        </w:rPr>
        <w:t>m</w:t>
      </w:r>
      <w:r w:rsidR="00002EB2">
        <w:rPr>
          <w:rFonts w:ascii="Times New Roman" w:hAnsi="Times New Roman"/>
          <w:bCs/>
          <w:sz w:val="24"/>
          <w:szCs w:val="24"/>
        </w:rPr>
        <w:t xml:space="preserve"> size</w:t>
      </w:r>
      <w:r w:rsidR="00745B6F">
        <w:rPr>
          <w:rFonts w:ascii="Times New Roman" w:hAnsi="Times New Roman"/>
          <w:bCs/>
          <w:sz w:val="24"/>
          <w:szCs w:val="24"/>
        </w:rPr>
        <w:t xml:space="preserve"> and </w:t>
      </w:r>
      <w:r w:rsidR="0065045F">
        <w:rPr>
          <w:rFonts w:ascii="Times New Roman" w:hAnsi="Times New Roman"/>
          <w:bCs/>
          <w:sz w:val="24"/>
          <w:szCs w:val="24"/>
        </w:rPr>
        <w:t>the ram has a limit</w:t>
      </w:r>
      <w:r w:rsidR="00002EB2">
        <w:rPr>
          <w:rFonts w:ascii="Times New Roman" w:hAnsi="Times New Roman"/>
          <w:bCs/>
          <w:sz w:val="24"/>
          <w:szCs w:val="24"/>
        </w:rPr>
        <w:t>.</w:t>
      </w:r>
    </w:p>
    <w:p w14:paraId="024DE267" w14:textId="77777777" w:rsidR="00E45992" w:rsidRPr="00002EB2" w:rsidRDefault="00E45992" w:rsidP="0065045F">
      <w:pPr>
        <w:pStyle w:val="ListParagraph"/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p w14:paraId="1DAB852C" w14:textId="5904433B" w:rsidR="00002EB2" w:rsidRPr="00002EB2" w:rsidRDefault="00BD0EF2" w:rsidP="00002EB2">
      <w:pPr>
        <w:tabs>
          <w:tab w:val="left" w:pos="7357"/>
        </w:tabs>
        <w:rPr>
          <w:rFonts w:ascii="Times New Roman" w:hAnsi="Times New Roman"/>
          <w:b/>
          <w:sz w:val="24"/>
          <w:szCs w:val="24"/>
        </w:rPr>
      </w:pPr>
      <w:r w:rsidRPr="00002EB2">
        <w:rPr>
          <w:rFonts w:ascii="Times New Roman" w:hAnsi="Times New Roman"/>
          <w:b/>
          <w:sz w:val="24"/>
          <w:szCs w:val="24"/>
        </w:rPr>
        <w:t xml:space="preserve">Task </w:t>
      </w:r>
      <w:r w:rsidR="00724EA7" w:rsidRPr="00002EB2">
        <w:rPr>
          <w:rFonts w:ascii="Times New Roman" w:hAnsi="Times New Roman"/>
          <w:b/>
          <w:sz w:val="24"/>
          <w:szCs w:val="24"/>
        </w:rPr>
        <w:t>3</w:t>
      </w:r>
      <w:r w:rsidRPr="00002EB2">
        <w:rPr>
          <w:rFonts w:ascii="Times New Roman" w:hAnsi="Times New Roman"/>
          <w:b/>
          <w:sz w:val="24"/>
          <w:szCs w:val="24"/>
        </w:rPr>
        <w:t>:</w:t>
      </w:r>
    </w:p>
    <w:p w14:paraId="077DFB77" w14:textId="6F161EC8" w:rsidR="00BD0EF2" w:rsidRDefault="00BD0EF2" w:rsidP="00BD0EF2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uppose you have an </w:t>
      </w:r>
      <w:r w:rsidRPr="002976E4">
        <w:rPr>
          <w:rFonts w:ascii="Times New Roman" w:hAnsi="Times New Roman"/>
          <w:b/>
          <w:sz w:val="24"/>
          <w:szCs w:val="24"/>
        </w:rPr>
        <w:t>array-based list</w:t>
      </w:r>
      <w:r>
        <w:rPr>
          <w:rFonts w:ascii="Times New Roman" w:hAnsi="Times New Roman"/>
          <w:bCs/>
          <w:sz w:val="24"/>
          <w:szCs w:val="24"/>
        </w:rPr>
        <w:t xml:space="preserve"> of size </w:t>
      </w:r>
      <w:r w:rsidRPr="002976E4">
        <w:rPr>
          <w:rFonts w:ascii="Times New Roman" w:hAnsi="Times New Roman"/>
          <w:b/>
          <w:sz w:val="24"/>
          <w:szCs w:val="24"/>
        </w:rPr>
        <w:t>n</w:t>
      </w:r>
      <w:r>
        <w:rPr>
          <w:rFonts w:ascii="Times New Roman" w:hAnsi="Times New Roman"/>
          <w:bCs/>
          <w:sz w:val="24"/>
          <w:szCs w:val="24"/>
        </w:rPr>
        <w:t xml:space="preserve">. Implement a function takes a position number </w:t>
      </w:r>
      <w:r w:rsidRPr="0053497D">
        <w:rPr>
          <w:rFonts w:ascii="Times New Roman" w:hAnsi="Times New Roman"/>
          <w:b/>
          <w:sz w:val="24"/>
          <w:szCs w:val="24"/>
        </w:rPr>
        <w:t>pos</w:t>
      </w:r>
      <w:r>
        <w:rPr>
          <w:rFonts w:ascii="Times New Roman" w:hAnsi="Times New Roman"/>
          <w:bCs/>
          <w:sz w:val="24"/>
          <w:szCs w:val="24"/>
        </w:rPr>
        <w:t xml:space="preserve"> as input from the user, and returns the value stored at that position. What is the Big-O time complexity of this function?</w:t>
      </w:r>
    </w:p>
    <w:p w14:paraId="3EA7E467" w14:textId="4CFD50C8" w:rsidR="00D47BE6" w:rsidRPr="00144898" w:rsidRDefault="000B2C2B" w:rsidP="00144898">
      <w:pPr>
        <w:tabs>
          <w:tab w:val="left" w:pos="7357"/>
        </w:tabs>
        <w:ind w:left="359"/>
        <w:rPr>
          <w:rFonts w:ascii="Times New Roman" w:hAnsi="Times New Roman"/>
          <w:bCs/>
          <w:sz w:val="24"/>
          <w:szCs w:val="24"/>
        </w:rPr>
      </w:pPr>
      <w:r w:rsidRPr="000B2C2B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246E71E" wp14:editId="4B5A2F7B">
                <wp:simplePos x="0" y="0"/>
                <wp:positionH relativeFrom="column">
                  <wp:posOffset>109220</wp:posOffset>
                </wp:positionH>
                <wp:positionV relativeFrom="paragraph">
                  <wp:posOffset>710565</wp:posOffset>
                </wp:positionV>
                <wp:extent cx="6356350" cy="2106295"/>
                <wp:effectExtent l="0" t="0" r="2540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350" cy="2106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D90C5E" w14:textId="2FB5DF33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&lt;iostream&gt;</w:t>
                            </w:r>
                          </w:p>
                          <w:p w14:paraId="42BC2639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us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amespac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td;</w:t>
                            </w:r>
                          </w:p>
                          <w:p w14:paraId="47133BC3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6F008A"/>
                                <w:sz w:val="19"/>
                                <w:szCs w:val="19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10</w:t>
                            </w:r>
                          </w:p>
                          <w:p w14:paraId="47E886A0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E817959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main()</w:t>
                            </w:r>
                          </w:p>
                          <w:p w14:paraId="08192147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71E6162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num = 0;</w:t>
                            </w:r>
                          </w:p>
                          <w:p w14:paraId="738AB61A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list[</w:t>
                            </w:r>
                            <w:r>
                              <w:rPr>
                                <w:rFonts w:ascii="Consolas" w:hAnsi="Consolas" w:cs="Consolas"/>
                                <w:color w:val="6F008A"/>
                                <w:sz w:val="19"/>
                                <w:szCs w:val="19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] = { 1,2,3,4,5,6,7,8,9,10 };</w:t>
                            </w:r>
                          </w:p>
                          <w:p w14:paraId="2B790AEB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 Enter the Postion: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DA49C6E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cin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num;</w:t>
                            </w:r>
                          </w:p>
                          <w:p w14:paraId="0F12179B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 The data at index is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list[num - 1]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endl;</w:t>
                            </w:r>
                          </w:p>
                          <w:p w14:paraId="44206183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14:paraId="2949AE04" w14:textId="77777777" w:rsidR="000B2C2B" w:rsidRDefault="000B2C2B" w:rsidP="000B2C2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55E22E1" w14:textId="7160F578" w:rsidR="000B2C2B" w:rsidRDefault="000B2C2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46E7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.6pt;margin-top:55.95pt;width:500.5pt;height:165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">
                <v:textbox>
                  <w:txbxContent>
                    <w:p w14:paraId="15D90C5E" w14:textId="2FB5DF33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&lt;iostream&gt;</w:t>
                      </w:r>
                    </w:p>
                    <w:p w14:paraId="42BC2639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us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amespac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td;</w:t>
                      </w:r>
                    </w:p>
                    <w:p w14:paraId="47133BC3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6F008A"/>
                          <w:sz w:val="19"/>
                          <w:szCs w:val="19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10</w:t>
                      </w:r>
                    </w:p>
                    <w:p w14:paraId="47E886A0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3E817959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main()</w:t>
                      </w:r>
                    </w:p>
                    <w:p w14:paraId="08192147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471E6162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num = 0;</w:t>
                      </w:r>
                    </w:p>
                    <w:p w14:paraId="738AB61A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list[</w:t>
                      </w:r>
                      <w:r>
                        <w:rPr>
                          <w:rFonts w:ascii="Consolas" w:hAnsi="Consolas" w:cs="Consolas"/>
                          <w:color w:val="6F008A"/>
                          <w:sz w:val="19"/>
                          <w:szCs w:val="19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] = { 1,2,3,4,5,6,7,8,9,10 };</w:t>
                      </w:r>
                    </w:p>
                    <w:p w14:paraId="2B790AEB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 Enter the Postion: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DA49C6E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cin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num;</w:t>
                      </w:r>
                    </w:p>
                    <w:p w14:paraId="0F12179B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 The data at index is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list[num - 1]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endl;</w:t>
                      </w:r>
                    </w:p>
                    <w:p w14:paraId="44206183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0;</w:t>
                      </w:r>
                    </w:p>
                    <w:p w14:paraId="2949AE04" w14:textId="77777777" w:rsidR="000B2C2B" w:rsidRDefault="000B2C2B" w:rsidP="000B2C2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14:paraId="055E22E1" w14:textId="7160F578" w:rsidR="000B2C2B" w:rsidRDefault="000B2C2B"/>
                  </w:txbxContent>
                </v:textbox>
                <w10:wrap type="square"/>
              </v:shape>
            </w:pict>
          </mc:Fallback>
        </mc:AlternateContent>
      </w:r>
      <w:r w:rsidR="00DC5E9B" w:rsidRPr="00144898">
        <w:rPr>
          <w:rFonts w:ascii="Times New Roman" w:hAnsi="Times New Roman"/>
          <w:bCs/>
          <w:sz w:val="24"/>
          <w:szCs w:val="24"/>
        </w:rPr>
        <w:t xml:space="preserve">Answer: </w:t>
      </w:r>
      <w:r w:rsidR="003D4815" w:rsidRPr="00144898">
        <w:rPr>
          <w:rFonts w:ascii="Times New Roman" w:hAnsi="Times New Roman"/>
          <w:bCs/>
          <w:sz w:val="24"/>
          <w:szCs w:val="24"/>
        </w:rPr>
        <w:t xml:space="preserve">The </w:t>
      </w:r>
      <w:r w:rsidR="000D5CB2" w:rsidRPr="00144898">
        <w:rPr>
          <w:rFonts w:ascii="Times New Roman" w:hAnsi="Times New Roman"/>
          <w:bCs/>
          <w:sz w:val="24"/>
          <w:szCs w:val="24"/>
        </w:rPr>
        <w:t>time complexity is O(1). It requires a single operation to access the linear array list</w:t>
      </w:r>
      <w:r w:rsidR="00367298" w:rsidRPr="00144898">
        <w:rPr>
          <w:rFonts w:ascii="Times New Roman" w:hAnsi="Times New Roman"/>
          <w:bCs/>
          <w:sz w:val="24"/>
          <w:szCs w:val="24"/>
        </w:rPr>
        <w:t>, using the index number.</w:t>
      </w:r>
    </w:p>
    <w:p w14:paraId="7E5E8518" w14:textId="6AAEF9FB" w:rsidR="000B2C2B" w:rsidRDefault="004A67BC" w:rsidP="00BD0EF2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013C435B" wp14:editId="2291F8CA">
            <wp:extent cx="5934168" cy="468173"/>
            <wp:effectExtent l="0" t="0" r="0" b="825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7"/>
                    <a:srcRect t="1" b="89702"/>
                    <a:stretch/>
                  </pic:blipFill>
                  <pic:spPr bwMode="auto">
                    <a:xfrm>
                      <a:off x="0" y="0"/>
                      <a:ext cx="6013190" cy="4744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B912AF" w14:textId="77777777" w:rsidR="00DC5E9B" w:rsidRDefault="00DC5E9B" w:rsidP="00BD0EF2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p w14:paraId="2AC72C55" w14:textId="45164BA8" w:rsidR="00BD0EF2" w:rsidRPr="005C3085" w:rsidRDefault="00BD0EF2" w:rsidP="00BD0EF2">
      <w:pPr>
        <w:tabs>
          <w:tab w:val="left" w:pos="7357"/>
        </w:tabs>
        <w:rPr>
          <w:rFonts w:ascii="Times New Roman" w:hAnsi="Times New Roman"/>
          <w:b/>
          <w:sz w:val="24"/>
          <w:szCs w:val="24"/>
        </w:rPr>
      </w:pPr>
      <w:r w:rsidRPr="005C3085">
        <w:rPr>
          <w:rFonts w:ascii="Times New Roman" w:hAnsi="Times New Roman"/>
          <w:b/>
          <w:sz w:val="24"/>
          <w:szCs w:val="24"/>
        </w:rPr>
        <w:lastRenderedPageBreak/>
        <w:t xml:space="preserve">Task </w:t>
      </w:r>
      <w:r w:rsidR="00724EA7">
        <w:rPr>
          <w:rFonts w:ascii="Times New Roman" w:hAnsi="Times New Roman"/>
          <w:b/>
          <w:sz w:val="24"/>
          <w:szCs w:val="24"/>
        </w:rPr>
        <w:t>4</w:t>
      </w:r>
      <w:r w:rsidRPr="005C3085">
        <w:rPr>
          <w:rFonts w:ascii="Times New Roman" w:hAnsi="Times New Roman"/>
          <w:b/>
          <w:sz w:val="24"/>
          <w:szCs w:val="24"/>
        </w:rPr>
        <w:t>:</w:t>
      </w:r>
    </w:p>
    <w:p w14:paraId="0516545C" w14:textId="092B002E" w:rsidR="007C67EA" w:rsidRDefault="00BD0EF2" w:rsidP="00BD0EF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hat is best-case and worst-case time complexity to destroy a linked list of size n?</w:t>
      </w:r>
    </w:p>
    <w:p w14:paraId="51B28AC6" w14:textId="77777777" w:rsidR="00D07356" w:rsidRDefault="00D07356" w:rsidP="00BD0EF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35FC713A" w14:textId="41F99792" w:rsidR="00BD0EF2" w:rsidRPr="00D07356" w:rsidRDefault="007C67EA" w:rsidP="00D07356">
      <w:pPr>
        <w:tabs>
          <w:tab w:val="left" w:pos="7357"/>
        </w:tabs>
        <w:spacing w:after="0"/>
        <w:ind w:left="359"/>
        <w:rPr>
          <w:rFonts w:ascii="Times New Roman" w:hAnsi="Times New Roman"/>
          <w:bCs/>
          <w:sz w:val="24"/>
          <w:szCs w:val="24"/>
        </w:rPr>
      </w:pPr>
      <w:r w:rsidRPr="00D07356">
        <w:rPr>
          <w:rFonts w:ascii="Times New Roman" w:hAnsi="Times New Roman"/>
          <w:bCs/>
          <w:sz w:val="24"/>
          <w:szCs w:val="24"/>
        </w:rPr>
        <w:t xml:space="preserve">Answer: </w:t>
      </w:r>
      <w:r w:rsidR="00294515" w:rsidRPr="00D07356">
        <w:rPr>
          <w:rFonts w:ascii="Times New Roman" w:hAnsi="Times New Roman"/>
          <w:bCs/>
          <w:sz w:val="24"/>
          <w:szCs w:val="24"/>
        </w:rPr>
        <w:t xml:space="preserve">the </w:t>
      </w:r>
      <w:r w:rsidR="00185F6B" w:rsidRPr="00D07356">
        <w:rPr>
          <w:rFonts w:ascii="Times New Roman" w:hAnsi="Times New Roman"/>
          <w:bCs/>
          <w:sz w:val="24"/>
          <w:szCs w:val="24"/>
        </w:rPr>
        <w:t>best and worst</w:t>
      </w:r>
      <w:r w:rsidR="00897181">
        <w:rPr>
          <w:rFonts w:ascii="Times New Roman" w:hAnsi="Times New Roman"/>
          <w:bCs/>
          <w:sz w:val="24"/>
          <w:szCs w:val="24"/>
        </w:rPr>
        <w:t>-</w:t>
      </w:r>
      <w:r w:rsidR="00185F6B" w:rsidRPr="00D07356">
        <w:rPr>
          <w:rFonts w:ascii="Times New Roman" w:hAnsi="Times New Roman"/>
          <w:bCs/>
          <w:sz w:val="24"/>
          <w:szCs w:val="24"/>
        </w:rPr>
        <w:t xml:space="preserve">case to destroy a list of size n </w:t>
      </w:r>
      <w:r w:rsidR="00545758" w:rsidRPr="00D07356">
        <w:rPr>
          <w:rFonts w:ascii="Times New Roman" w:hAnsi="Times New Roman"/>
          <w:bCs/>
          <w:sz w:val="24"/>
          <w:szCs w:val="24"/>
        </w:rPr>
        <w:t xml:space="preserve">is O(n). </w:t>
      </w:r>
      <w:r w:rsidR="00760255" w:rsidRPr="00D07356">
        <w:rPr>
          <w:rFonts w:ascii="Times New Roman" w:hAnsi="Times New Roman"/>
          <w:bCs/>
          <w:sz w:val="24"/>
          <w:szCs w:val="24"/>
        </w:rPr>
        <w:t xml:space="preserve">you </w:t>
      </w:r>
      <w:r w:rsidR="00230105" w:rsidRPr="00D07356">
        <w:rPr>
          <w:rFonts w:ascii="Times New Roman" w:hAnsi="Times New Roman"/>
          <w:bCs/>
          <w:sz w:val="24"/>
          <w:szCs w:val="24"/>
        </w:rPr>
        <w:t xml:space="preserve">access each node of the list from the start and delete each node one by one. </w:t>
      </w:r>
      <w:r w:rsidR="002755CA" w:rsidRPr="00D07356">
        <w:rPr>
          <w:rFonts w:ascii="Times New Roman" w:hAnsi="Times New Roman"/>
          <w:bCs/>
          <w:sz w:val="24"/>
          <w:szCs w:val="24"/>
        </w:rPr>
        <w:t>So, it will run for n times as equal to the size of the list.</w:t>
      </w:r>
      <w:r w:rsidR="00724EA7" w:rsidRPr="00D07356">
        <w:rPr>
          <w:rFonts w:ascii="Times New Roman" w:hAnsi="Times New Roman"/>
          <w:bCs/>
          <w:sz w:val="24"/>
          <w:szCs w:val="24"/>
        </w:rPr>
        <w:br/>
      </w:r>
    </w:p>
    <w:p w14:paraId="33CAB238" w14:textId="458E9003" w:rsidR="00BD0EF2" w:rsidRPr="005C3085" w:rsidRDefault="00BD0EF2" w:rsidP="00BD0EF2">
      <w:pPr>
        <w:tabs>
          <w:tab w:val="left" w:pos="7357"/>
        </w:tabs>
        <w:rPr>
          <w:rFonts w:ascii="Times New Roman" w:hAnsi="Times New Roman"/>
          <w:b/>
          <w:sz w:val="24"/>
          <w:szCs w:val="24"/>
        </w:rPr>
      </w:pPr>
      <w:r w:rsidRPr="005C3085">
        <w:rPr>
          <w:rFonts w:ascii="Times New Roman" w:hAnsi="Times New Roman"/>
          <w:b/>
          <w:sz w:val="24"/>
          <w:szCs w:val="24"/>
        </w:rPr>
        <w:t xml:space="preserve">Task </w:t>
      </w:r>
      <w:r w:rsidR="00724EA7">
        <w:rPr>
          <w:rFonts w:ascii="Times New Roman" w:hAnsi="Times New Roman"/>
          <w:b/>
          <w:sz w:val="24"/>
          <w:szCs w:val="24"/>
        </w:rPr>
        <w:t>5</w:t>
      </w:r>
      <w:r w:rsidRPr="005C3085">
        <w:rPr>
          <w:rFonts w:ascii="Times New Roman" w:hAnsi="Times New Roman"/>
          <w:b/>
          <w:sz w:val="24"/>
          <w:szCs w:val="24"/>
        </w:rPr>
        <w:t>:</w:t>
      </w:r>
    </w:p>
    <w:p w14:paraId="6A975287" w14:textId="77777777" w:rsidR="00DE52EA" w:rsidRDefault="00BD0EF2" w:rsidP="00BD0EF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hat is best-case and worst-case time complexity to destroy an array-based list of size n?</w:t>
      </w:r>
    </w:p>
    <w:p w14:paraId="0223CE90" w14:textId="1F389295" w:rsidR="00BD0EF2" w:rsidRPr="00724859" w:rsidRDefault="003538F5" w:rsidP="00724859">
      <w:pPr>
        <w:tabs>
          <w:tab w:val="left" w:pos="7357"/>
        </w:tabs>
        <w:spacing w:after="0"/>
        <w:ind w:left="359"/>
        <w:rPr>
          <w:rFonts w:ascii="Times New Roman" w:hAnsi="Times New Roman"/>
          <w:bCs/>
          <w:sz w:val="24"/>
          <w:szCs w:val="24"/>
        </w:rPr>
      </w:pPr>
      <w:r w:rsidRPr="00724859">
        <w:rPr>
          <w:rFonts w:ascii="Times New Roman" w:hAnsi="Times New Roman"/>
          <w:bCs/>
          <w:sz w:val="24"/>
          <w:szCs w:val="24"/>
        </w:rPr>
        <w:br/>
      </w:r>
      <w:r w:rsidR="00BC2CFC" w:rsidRPr="00724859">
        <w:rPr>
          <w:rFonts w:ascii="Times New Roman" w:hAnsi="Times New Roman"/>
          <w:bCs/>
          <w:sz w:val="24"/>
          <w:szCs w:val="24"/>
        </w:rPr>
        <w:t>A</w:t>
      </w:r>
      <w:r w:rsidR="00DE52EA" w:rsidRPr="00724859">
        <w:rPr>
          <w:rFonts w:ascii="Times New Roman" w:hAnsi="Times New Roman"/>
          <w:bCs/>
          <w:sz w:val="24"/>
          <w:szCs w:val="24"/>
        </w:rPr>
        <w:t xml:space="preserve">nswer: </w:t>
      </w:r>
      <w:r w:rsidR="00950187" w:rsidRPr="00724859">
        <w:rPr>
          <w:rFonts w:ascii="Times New Roman" w:hAnsi="Times New Roman"/>
          <w:bCs/>
          <w:sz w:val="24"/>
          <w:szCs w:val="24"/>
        </w:rPr>
        <w:t xml:space="preserve">A </w:t>
      </w:r>
      <w:r w:rsidR="00BB4377" w:rsidRPr="00724859">
        <w:rPr>
          <w:rFonts w:ascii="Times New Roman" w:hAnsi="Times New Roman"/>
          <w:bCs/>
          <w:sz w:val="24"/>
          <w:szCs w:val="24"/>
        </w:rPr>
        <w:t xml:space="preserve">dynamic array-based </w:t>
      </w:r>
      <w:r w:rsidR="000F4F42" w:rsidRPr="00724859">
        <w:rPr>
          <w:rFonts w:ascii="Times New Roman" w:hAnsi="Times New Roman"/>
          <w:bCs/>
          <w:sz w:val="24"/>
          <w:szCs w:val="24"/>
        </w:rPr>
        <w:t xml:space="preserve">list </w:t>
      </w:r>
      <w:r w:rsidR="007E791A" w:rsidRPr="00724859">
        <w:rPr>
          <w:rFonts w:ascii="Times New Roman" w:hAnsi="Times New Roman"/>
          <w:bCs/>
          <w:sz w:val="24"/>
          <w:szCs w:val="24"/>
        </w:rPr>
        <w:t xml:space="preserve">has the time complexity O(1). It requires one operation to deallocate the memory </w:t>
      </w:r>
      <w:r w:rsidR="00D74878" w:rsidRPr="00724859">
        <w:rPr>
          <w:rFonts w:ascii="Times New Roman" w:hAnsi="Times New Roman"/>
          <w:bCs/>
          <w:sz w:val="24"/>
          <w:szCs w:val="24"/>
        </w:rPr>
        <w:t>allocated</w:t>
      </w:r>
      <w:r w:rsidR="00E8343D" w:rsidRPr="00724859">
        <w:rPr>
          <w:rFonts w:ascii="Times New Roman" w:hAnsi="Times New Roman"/>
          <w:bCs/>
          <w:sz w:val="24"/>
          <w:szCs w:val="24"/>
        </w:rPr>
        <w:t xml:space="preserve">, by </w:t>
      </w:r>
      <w:r w:rsidR="00897181">
        <w:rPr>
          <w:rFonts w:ascii="Times New Roman" w:hAnsi="Times New Roman"/>
          <w:bCs/>
          <w:sz w:val="24"/>
          <w:szCs w:val="24"/>
        </w:rPr>
        <w:t xml:space="preserve">the </w:t>
      </w:r>
      <w:r w:rsidR="00E8343D" w:rsidRPr="00724859">
        <w:rPr>
          <w:rFonts w:ascii="Times New Roman" w:hAnsi="Times New Roman"/>
          <w:bCs/>
          <w:sz w:val="24"/>
          <w:szCs w:val="24"/>
        </w:rPr>
        <w:t>delete operation</w:t>
      </w:r>
      <w:r w:rsidR="00D74878" w:rsidRPr="00724859">
        <w:rPr>
          <w:rFonts w:ascii="Times New Roman" w:hAnsi="Times New Roman"/>
          <w:bCs/>
          <w:sz w:val="24"/>
          <w:szCs w:val="24"/>
        </w:rPr>
        <w:t xml:space="preserve">. </w:t>
      </w:r>
    </w:p>
    <w:p w14:paraId="3AF4C56A" w14:textId="77777777" w:rsidR="00EB6DFA" w:rsidRDefault="00EB6DFA" w:rsidP="00BD0EF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5A70162C" w14:textId="35192D4F" w:rsidR="00BD0EF2" w:rsidRDefault="00BD0EF2" w:rsidP="00BD0EF2">
      <w:pPr>
        <w:tabs>
          <w:tab w:val="left" w:pos="7357"/>
        </w:tabs>
        <w:spacing w:after="0"/>
        <w:rPr>
          <w:rFonts w:ascii="Times New Roman" w:hAnsi="Times New Roman"/>
          <w:b/>
          <w:sz w:val="24"/>
          <w:szCs w:val="24"/>
        </w:rPr>
      </w:pPr>
      <w:r w:rsidRPr="004D6A6F">
        <w:rPr>
          <w:rFonts w:ascii="Times New Roman" w:hAnsi="Times New Roman"/>
          <w:b/>
          <w:sz w:val="24"/>
          <w:szCs w:val="24"/>
        </w:rPr>
        <w:t xml:space="preserve">Task </w:t>
      </w:r>
      <w:r w:rsidR="00724EA7">
        <w:rPr>
          <w:rFonts w:ascii="Times New Roman" w:hAnsi="Times New Roman"/>
          <w:b/>
          <w:sz w:val="24"/>
          <w:szCs w:val="24"/>
        </w:rPr>
        <w:t>6</w:t>
      </w:r>
      <w:r w:rsidRPr="004D6A6F">
        <w:rPr>
          <w:rFonts w:ascii="Times New Roman" w:hAnsi="Times New Roman"/>
          <w:b/>
          <w:sz w:val="24"/>
          <w:szCs w:val="24"/>
        </w:rPr>
        <w:t>:</w:t>
      </w:r>
    </w:p>
    <w:p w14:paraId="190F6E2D" w14:textId="02CF2E28" w:rsidR="00BD0EF2" w:rsidRDefault="00BD0EF2" w:rsidP="00BD0EF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Your task is to reverse the order of all n elements of a singly linked list using </w:t>
      </w:r>
      <w:r w:rsidR="00897181">
        <w:rPr>
          <w:rFonts w:ascii="Times New Roman" w:hAnsi="Times New Roman"/>
          <w:bCs/>
          <w:sz w:val="24"/>
          <w:szCs w:val="24"/>
        </w:rPr>
        <w:t xml:space="preserve">a </w:t>
      </w:r>
      <w:r>
        <w:rPr>
          <w:rFonts w:ascii="Times New Roman" w:hAnsi="Times New Roman"/>
          <w:bCs/>
          <w:sz w:val="24"/>
          <w:szCs w:val="24"/>
        </w:rPr>
        <w:t xml:space="preserve">stack. Declare a stack of pointers to </w:t>
      </w:r>
      <w:r w:rsidR="00897181">
        <w:rPr>
          <w:rFonts w:ascii="Times New Roman" w:hAnsi="Times New Roman"/>
          <w:bCs/>
          <w:sz w:val="24"/>
          <w:szCs w:val="24"/>
        </w:rPr>
        <w:t xml:space="preserve">a </w:t>
      </w:r>
      <w:r>
        <w:rPr>
          <w:rFonts w:ascii="Times New Roman" w:hAnsi="Times New Roman"/>
          <w:bCs/>
          <w:sz w:val="24"/>
          <w:szCs w:val="24"/>
        </w:rPr>
        <w:t xml:space="preserve">class node (It should store the address to an object of </w:t>
      </w:r>
      <w:r w:rsidR="00897181">
        <w:rPr>
          <w:rFonts w:ascii="Times New Roman" w:hAnsi="Times New Roman"/>
          <w:bCs/>
          <w:sz w:val="24"/>
          <w:szCs w:val="24"/>
        </w:rPr>
        <w:t xml:space="preserve">the </w:t>
      </w:r>
      <w:r>
        <w:rPr>
          <w:rFonts w:ascii="Times New Roman" w:hAnsi="Times New Roman"/>
          <w:bCs/>
          <w:sz w:val="24"/>
          <w:szCs w:val="24"/>
        </w:rPr>
        <w:t xml:space="preserve">class node). Traverse the linked list and push the address of every node onto a stack. Pop the elements and update the links by reversing </w:t>
      </w:r>
      <w:r w:rsidR="00897181">
        <w:rPr>
          <w:rFonts w:ascii="Times New Roman" w:hAnsi="Times New Roman"/>
          <w:bCs/>
          <w:sz w:val="24"/>
          <w:szCs w:val="24"/>
        </w:rPr>
        <w:t xml:space="preserve">the </w:t>
      </w:r>
      <w:r>
        <w:rPr>
          <w:rFonts w:ascii="Times New Roman" w:hAnsi="Times New Roman"/>
          <w:bCs/>
          <w:sz w:val="24"/>
          <w:szCs w:val="24"/>
        </w:rPr>
        <w:t xml:space="preserve">order of nodes in a list. Update the start and last pointers. </w:t>
      </w:r>
    </w:p>
    <w:p w14:paraId="13D645EC" w14:textId="3474746D" w:rsidR="000C6DC7" w:rsidRDefault="00BD0EF2" w:rsidP="00BD0EF2">
      <w:pPr>
        <w:tabs>
          <w:tab w:val="left" w:pos="7357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0C6DC7">
        <w:rPr>
          <w:rFonts w:ascii="Times New Roman" w:hAnsi="Times New Roman"/>
          <w:bCs/>
          <w:sz w:val="24"/>
          <w:szCs w:val="24"/>
        </w:rPr>
        <w:t xml:space="preserve">What </w:t>
      </w:r>
      <w:r w:rsidR="00897181">
        <w:rPr>
          <w:rFonts w:ascii="Times New Roman" w:hAnsi="Times New Roman"/>
          <w:bCs/>
          <w:sz w:val="24"/>
          <w:szCs w:val="24"/>
        </w:rPr>
        <w:t>are</w:t>
      </w:r>
      <w:r w:rsidRPr="000C6DC7">
        <w:rPr>
          <w:rFonts w:ascii="Times New Roman" w:hAnsi="Times New Roman"/>
          <w:bCs/>
          <w:sz w:val="24"/>
          <w:szCs w:val="24"/>
        </w:rPr>
        <w:t xml:space="preserve"> the best case and Big-O time complexities to reverse a linked list using this approach?</w:t>
      </w:r>
      <w:r w:rsidR="000C6DC7">
        <w:rPr>
          <w:rFonts w:ascii="Times New Roman" w:hAnsi="Times New Roman"/>
          <w:bCs/>
          <w:sz w:val="24"/>
          <w:szCs w:val="24"/>
        </w:rPr>
        <w:t xml:space="preserve"> </w:t>
      </w:r>
      <w:r w:rsidR="000C6DC7" w:rsidRPr="00D177F5">
        <w:rPr>
          <w:rFonts w:ascii="Times New Roman" w:hAnsi="Times New Roman" w:cs="Times New Roman"/>
          <w:bCs/>
          <w:sz w:val="24"/>
          <w:szCs w:val="24"/>
        </w:rPr>
        <w:t>What is its Big-O space complexity?</w:t>
      </w:r>
    </w:p>
    <w:p w14:paraId="4204E966" w14:textId="0CD1F335" w:rsidR="00D61ADB" w:rsidRPr="00157A11" w:rsidRDefault="0064748D" w:rsidP="00BD0EF2">
      <w:pPr>
        <w:tabs>
          <w:tab w:val="left" w:pos="7357"/>
        </w:tabs>
        <w:spacing w:after="0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157A11">
        <w:rPr>
          <w:rFonts w:ascii="Times New Roman" w:hAnsi="Times New Roman" w:cs="Times New Roman"/>
          <w:bCs/>
          <w:sz w:val="24"/>
          <w:szCs w:val="24"/>
        </w:rPr>
        <w:t xml:space="preserve">O(n) and </w:t>
      </w:r>
      <w:r w:rsidRPr="00157A1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Ω(n)</w:t>
      </w:r>
      <w:r w:rsidR="00D61ADB" w:rsidRPr="00157A1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89718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re</w:t>
      </w:r>
      <w:r w:rsidR="00D61ADB" w:rsidRPr="00157A1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 time complexities.</w:t>
      </w:r>
      <w:r w:rsidR="004A3B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 list is put in </w:t>
      </w:r>
      <w:r w:rsidR="0089718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 w:rsidR="004A3BA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tack for n times and then again n times for poping all elements</w:t>
      </w:r>
      <w:r w:rsidR="001C289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Therefore, the best and worst time complexities are </w:t>
      </w:r>
      <w:r w:rsidR="0089718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 w:rsidR="001C289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ame.</w:t>
      </w:r>
    </w:p>
    <w:p w14:paraId="02297A5F" w14:textId="08157D68" w:rsidR="00E74F5F" w:rsidRPr="00157A11" w:rsidRDefault="00D61ADB" w:rsidP="00BD0EF2">
      <w:pPr>
        <w:tabs>
          <w:tab w:val="left" w:pos="7357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157A1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O(n) from </w:t>
      </w:r>
      <w:r w:rsidR="00157A11" w:rsidRPr="00157A1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pace complexities.</w:t>
      </w:r>
      <w:r w:rsidR="0064748D" w:rsidRPr="00157A1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ED7CF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space will depend on the size n of the linked list. The larger </w:t>
      </w:r>
      <w:r w:rsidR="0089718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 w:rsidR="003D60B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(</w:t>
      </w:r>
      <w:r w:rsidR="00ED7CF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n</w:t>
      </w:r>
      <w:r w:rsidR="003D60B0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)</w:t>
      </w:r>
      <w:r w:rsidR="00ED7CF4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size the larger the space of stack required. </w:t>
      </w:r>
    </w:p>
    <w:p w14:paraId="51B6BB04" w14:textId="77777777" w:rsidR="003D60B0" w:rsidRDefault="003D60B0" w:rsidP="00BD0EF2">
      <w:pPr>
        <w:tabs>
          <w:tab w:val="left" w:pos="7357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6C0FE832" w14:textId="02E830AE" w:rsidR="00E74F5F" w:rsidRDefault="003D60B0" w:rsidP="00BD0EF2">
      <w:pPr>
        <w:tabs>
          <w:tab w:val="left" w:pos="7357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de:</w:t>
      </w:r>
    </w:p>
    <w:p w14:paraId="3BD50CFB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775FBB91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2EABA755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</w:p>
    <w:p w14:paraId="0A3F32E3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</w:p>
    <w:p w14:paraId="358FDB20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AD617FD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32633C0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data;</w:t>
      </w:r>
    </w:p>
    <w:p w14:paraId="24036B02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* next;</w:t>
      </w:r>
    </w:p>
    <w:p w14:paraId="322CEC9E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007E286B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E13B22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stack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6F008A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15A64BEA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head = -1;</w:t>
      </w:r>
    </w:p>
    <w:p w14:paraId="27BB16B4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basic functions for operating stack</w:t>
      </w:r>
    </w:p>
    <w:p w14:paraId="4F62B58B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IsEmpty()</w:t>
      </w:r>
    </w:p>
    <w:p w14:paraId="18DB75E5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6468CA3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head == -1;</w:t>
      </w:r>
    </w:p>
    <w:p w14:paraId="4B8E16C4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}</w:t>
      </w:r>
    </w:p>
    <w:p w14:paraId="250C36F8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IsFull()</w:t>
      </w:r>
    </w:p>
    <w:p w14:paraId="60A592C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AFD799F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head == </w:t>
      </w:r>
      <w:r>
        <w:rPr>
          <w:rFonts w:ascii="Consolas" w:hAnsi="Consolas" w:cs="Consolas"/>
          <w:color w:val="6F008A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 xml:space="preserve"> - 1;</w:t>
      </w:r>
    </w:p>
    <w:p w14:paraId="792F969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1B1D44F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ush(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</w:rPr>
        <w:t>temp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E2ABB6F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6557E9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IsFull()) stack[++head]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</w:rPr>
        <w:t>temp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2EA3D2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F3964F3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Pop()</w:t>
      </w:r>
    </w:p>
    <w:p w14:paraId="07E29F51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C069329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IsEmpty())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stack[head--];</w:t>
      </w:r>
    </w:p>
    <w:p w14:paraId="4348503B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83AB416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1B82DE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782E14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nkedlist</w:t>
      </w:r>
    </w:p>
    <w:p w14:paraId="768C8E47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93B31E8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3EF64B5A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* start;</w:t>
      </w:r>
    </w:p>
    <w:p w14:paraId="09B58CC5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* last;</w:t>
      </w:r>
    </w:p>
    <w:p w14:paraId="14E62993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length = 10;</w:t>
      </w:r>
    </w:p>
    <w:p w14:paraId="5CD5B53B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96878E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linkedlist() </w:t>
      </w:r>
      <w:r>
        <w:rPr>
          <w:rFonts w:ascii="Consolas" w:hAnsi="Consolas" w:cs="Consolas"/>
          <w:color w:val="008000"/>
          <w:sz w:val="19"/>
          <w:szCs w:val="19"/>
        </w:rPr>
        <w:t>//creating a linkedlist (pre-set)</w:t>
      </w:r>
    </w:p>
    <w:p w14:paraId="62DB145F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9A96CC9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1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BF208E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2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50B0A5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3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95613D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4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C03CF2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5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2EEFD50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6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78A108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7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C687E0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8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E57704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9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B7BD7DF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10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9154BB1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newnode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05C2A8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1-&gt;data = 1;</w:t>
      </w:r>
    </w:p>
    <w:p w14:paraId="15097C87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2-&gt;data = 2;</w:t>
      </w:r>
    </w:p>
    <w:p w14:paraId="27FB0430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3-&gt;data = 3;</w:t>
      </w:r>
    </w:p>
    <w:p w14:paraId="63DC614E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4-&gt;data = 4;</w:t>
      </w:r>
    </w:p>
    <w:p w14:paraId="188DCC33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5-&gt;data = 5;</w:t>
      </w:r>
    </w:p>
    <w:p w14:paraId="12DF725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6-&gt;data = 6;</w:t>
      </w:r>
    </w:p>
    <w:p w14:paraId="2132DEE2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7-&gt;data = 7;</w:t>
      </w:r>
    </w:p>
    <w:p w14:paraId="379D4511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8-&gt;data = 8;</w:t>
      </w:r>
    </w:p>
    <w:p w14:paraId="276F6329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9-&gt;data = 9;</w:t>
      </w:r>
    </w:p>
    <w:p w14:paraId="773BE865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10-&gt;data = 10;</w:t>
      </w:r>
    </w:p>
    <w:p w14:paraId="504F55FD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A2A8F3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1-&gt;next = newnode2;</w:t>
      </w:r>
    </w:p>
    <w:p w14:paraId="1138242F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2-&gt;next = newnode3;</w:t>
      </w:r>
    </w:p>
    <w:p w14:paraId="31D0D181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3-&gt;next = newnode4;</w:t>
      </w:r>
    </w:p>
    <w:p w14:paraId="3301FEB5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4-&gt;next = newnode5;</w:t>
      </w:r>
    </w:p>
    <w:p w14:paraId="6E952C1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5-&gt;next = newnode6;</w:t>
      </w:r>
    </w:p>
    <w:p w14:paraId="6BCA1D83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6-&gt;next = newnode7;</w:t>
      </w:r>
    </w:p>
    <w:p w14:paraId="43DB27C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7-&gt;next = newnode8;</w:t>
      </w:r>
    </w:p>
    <w:p w14:paraId="499284AA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8-&gt;next = newnode9;</w:t>
      </w:r>
    </w:p>
    <w:p w14:paraId="14F85982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9-&gt;next = newnode10;</w:t>
      </w:r>
    </w:p>
    <w:p w14:paraId="168E8B59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ewnode10-&gt;next = newnode;</w:t>
      </w:r>
    </w:p>
    <w:p w14:paraId="758494DE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tart = newnode1;</w:t>
      </w:r>
    </w:p>
    <w:p w14:paraId="7A500A0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last = newnode10;</w:t>
      </w:r>
    </w:p>
    <w:p w14:paraId="6B9E62DF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643F03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utinStack()</w:t>
      </w:r>
    </w:p>
    <w:p w14:paraId="676404F0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31E4E8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temp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 xml:space="preserve">//temperary node </w:t>
      </w:r>
    </w:p>
    <w:p w14:paraId="3CB7FECA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temp_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9B6727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temp_-&gt;data = 1000;   </w:t>
      </w:r>
    </w:p>
    <w:p w14:paraId="6752ED7D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t;</w:t>
      </w:r>
    </w:p>
    <w:p w14:paraId="736DCAB8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temp = start;        </w:t>
      </w:r>
      <w:r>
        <w:rPr>
          <w:rFonts w:ascii="Consolas" w:hAnsi="Consolas" w:cs="Consolas"/>
          <w:color w:val="008000"/>
          <w:sz w:val="19"/>
          <w:szCs w:val="19"/>
        </w:rPr>
        <w:t>//assigning start node to temp</w:t>
      </w:r>
    </w:p>
    <w:p w14:paraId="5606EDC7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length; i++)</w:t>
      </w:r>
    </w:p>
    <w:p w14:paraId="62DCCBB9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B806FA4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Push(temp);     </w:t>
      </w:r>
      <w:r>
        <w:rPr>
          <w:rFonts w:ascii="Consolas" w:hAnsi="Consolas" w:cs="Consolas"/>
          <w:color w:val="008000"/>
          <w:sz w:val="19"/>
          <w:szCs w:val="19"/>
        </w:rPr>
        <w:t>//pushing the addresses of the nodes to the stack</w:t>
      </w:r>
    </w:p>
    <w:p w14:paraId="1947D4F3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emp = temp-&gt;next;</w:t>
      </w:r>
    </w:p>
    <w:p w14:paraId="73C1371B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66BF5ED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length; i++)</w:t>
      </w:r>
    </w:p>
    <w:p w14:paraId="06C66D54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55CD608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i == 0)           </w:t>
      </w:r>
      <w:r>
        <w:rPr>
          <w:rFonts w:ascii="Consolas" w:hAnsi="Consolas" w:cs="Consolas"/>
          <w:color w:val="008000"/>
          <w:sz w:val="19"/>
          <w:szCs w:val="19"/>
        </w:rPr>
        <w:t>//the top node of stack becomes the first node of the list</w:t>
      </w:r>
    </w:p>
    <w:p w14:paraId="558BB251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B44BD37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t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Pop();</w:t>
      </w:r>
    </w:p>
    <w:p w14:paraId="471BE77B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emp = &amp;t;</w:t>
      </w:r>
    </w:p>
    <w:p w14:paraId="148C474F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tart = temp;</w:t>
      </w:r>
    </w:p>
    <w:p w14:paraId="64984B35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emp-&gt;dat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18A2238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B4FA2BF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69236282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D870F70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i != length)  </w:t>
      </w:r>
      <w:r>
        <w:rPr>
          <w:rFonts w:ascii="Consolas" w:hAnsi="Consolas" w:cs="Consolas"/>
          <w:color w:val="008000"/>
          <w:sz w:val="19"/>
          <w:szCs w:val="19"/>
        </w:rPr>
        <w:t>//if not the last node until then keep poping element in the list</w:t>
      </w:r>
    </w:p>
    <w:p w14:paraId="1167F8FB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CC77EFD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t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Pop();</w:t>
      </w:r>
    </w:p>
    <w:p w14:paraId="6C5F8686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emp_ = &amp;t;</w:t>
      </w:r>
    </w:p>
    <w:p w14:paraId="27B8C1F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emp-&gt;next = temp_;</w:t>
      </w:r>
    </w:p>
    <w:p w14:paraId="75F6AB66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emp = temp-&gt;next;</w:t>
      </w:r>
    </w:p>
    <w:p w14:paraId="131A5381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emp-&gt;dat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402419E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59C4EBA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i == length - 1) </w:t>
      </w:r>
      <w:r>
        <w:rPr>
          <w:rFonts w:ascii="Consolas" w:hAnsi="Consolas" w:cs="Consolas"/>
          <w:color w:val="008000"/>
          <w:sz w:val="19"/>
          <w:szCs w:val="19"/>
        </w:rPr>
        <w:t>//the bottom node of stack becomes the last node of the list</w:t>
      </w:r>
    </w:p>
    <w:p w14:paraId="2884E0A8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last = temp;</w:t>
      </w:r>
    </w:p>
    <w:p w14:paraId="0CAB5185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630F8B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A581220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FBC2C2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0F73F98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rint()  </w:t>
      </w:r>
      <w:r>
        <w:rPr>
          <w:rFonts w:ascii="Consolas" w:hAnsi="Consolas" w:cs="Consolas"/>
          <w:color w:val="008000"/>
          <w:sz w:val="19"/>
          <w:szCs w:val="19"/>
        </w:rPr>
        <w:t>//member function to output the list using temp starting from start ptr</w:t>
      </w:r>
    </w:p>
    <w:p w14:paraId="684F791E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BE65801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temp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CAEB9D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emp = start;</w:t>
      </w:r>
    </w:p>
    <w:p w14:paraId="29BDCA4A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length; i++)</w:t>
      </w:r>
    </w:p>
    <w:p w14:paraId="71065411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AD4128E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emp-&gt;dat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4D88729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emp = temp-&gt;next;</w:t>
      </w:r>
    </w:p>
    <w:p w14:paraId="11C604DE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4B56B5F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EE51A96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};</w:t>
      </w:r>
    </w:p>
    <w:p w14:paraId="6639EF17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963645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)</w:t>
      </w:r>
    </w:p>
    <w:p w14:paraId="38ACEB01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CC05B74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linkedlist</w:t>
      </w:r>
      <w:r>
        <w:rPr>
          <w:rFonts w:ascii="Consolas" w:hAnsi="Consolas" w:cs="Consolas"/>
          <w:color w:val="000000"/>
          <w:sz w:val="19"/>
          <w:szCs w:val="19"/>
        </w:rPr>
        <w:t xml:space="preserve"> obj;</w:t>
      </w:r>
    </w:p>
    <w:p w14:paraId="5A816607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Original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     </w:t>
      </w:r>
      <w:r>
        <w:rPr>
          <w:rFonts w:ascii="Consolas" w:hAnsi="Consolas" w:cs="Consolas"/>
          <w:color w:val="008000"/>
          <w:sz w:val="19"/>
          <w:szCs w:val="19"/>
        </w:rPr>
        <w:t xml:space="preserve">//calling the orginal list </w:t>
      </w:r>
    </w:p>
    <w:p w14:paraId="3134022C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obj.print();</w:t>
      </w:r>
    </w:p>
    <w:p w14:paraId="33440D7B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Reverse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calling the reversed list </w:t>
      </w:r>
    </w:p>
    <w:p w14:paraId="54C5E3B3" w14:textId="77777777" w:rsidR="003D60B0" w:rsidRDefault="003D60B0" w:rsidP="003D60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obj.PutinStack();</w:t>
      </w:r>
    </w:p>
    <w:p w14:paraId="20A04753" w14:textId="46BD36D3" w:rsidR="003D60B0" w:rsidRDefault="003D60B0" w:rsidP="003D60B0">
      <w:pPr>
        <w:tabs>
          <w:tab w:val="left" w:pos="7357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8A5B4C7" w14:textId="1815105A" w:rsidR="00E74F5F" w:rsidRDefault="00E74F5F" w:rsidP="00BD0EF2">
      <w:pPr>
        <w:tabs>
          <w:tab w:val="left" w:pos="7357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477A8C13" w14:textId="3AD656FB" w:rsidR="00E74F5F" w:rsidRDefault="003D60B0" w:rsidP="00BD0EF2">
      <w:pPr>
        <w:tabs>
          <w:tab w:val="left" w:pos="7357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reenshot:</w:t>
      </w:r>
    </w:p>
    <w:p w14:paraId="36886DFB" w14:textId="5098D85B" w:rsidR="00E74F5F" w:rsidRDefault="000100DF" w:rsidP="00BD0EF2">
      <w:pPr>
        <w:tabs>
          <w:tab w:val="left" w:pos="7357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723C976" wp14:editId="2DB6D9F4">
            <wp:extent cx="5943600" cy="2165230"/>
            <wp:effectExtent l="0" t="0" r="0" b="6985"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 rotWithShape="1">
                    <a:blip r:embed="rId8"/>
                    <a:srcRect b="35199"/>
                    <a:stretch/>
                  </pic:blipFill>
                  <pic:spPr bwMode="auto">
                    <a:xfrm>
                      <a:off x="0" y="0"/>
                      <a:ext cx="5943600" cy="2165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E652EB" w14:textId="77777777" w:rsidR="00E74F5F" w:rsidRPr="0093787B" w:rsidRDefault="00E74F5F" w:rsidP="00BD0EF2">
      <w:pPr>
        <w:tabs>
          <w:tab w:val="left" w:pos="7357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0BDA4581" w14:textId="731AB423" w:rsidR="00BD0EF2" w:rsidRPr="008D513A" w:rsidRDefault="00BD0EF2" w:rsidP="00BD0EF2">
      <w:pPr>
        <w:tabs>
          <w:tab w:val="left" w:pos="7357"/>
        </w:tabs>
        <w:spacing w:after="0"/>
        <w:rPr>
          <w:rFonts w:ascii="Times New Roman" w:hAnsi="Times New Roman"/>
          <w:b/>
          <w:sz w:val="24"/>
          <w:szCs w:val="24"/>
        </w:rPr>
      </w:pPr>
      <w:r w:rsidRPr="008D513A">
        <w:rPr>
          <w:rFonts w:ascii="Times New Roman" w:hAnsi="Times New Roman"/>
          <w:b/>
          <w:sz w:val="24"/>
          <w:szCs w:val="24"/>
        </w:rPr>
        <w:t xml:space="preserve">Task </w:t>
      </w:r>
      <w:r w:rsidR="00724EA7">
        <w:rPr>
          <w:rFonts w:ascii="Times New Roman" w:hAnsi="Times New Roman"/>
          <w:b/>
          <w:sz w:val="24"/>
          <w:szCs w:val="24"/>
        </w:rPr>
        <w:t>7</w:t>
      </w:r>
      <w:r w:rsidRPr="008D513A">
        <w:rPr>
          <w:rFonts w:ascii="Times New Roman" w:hAnsi="Times New Roman"/>
          <w:b/>
          <w:sz w:val="24"/>
          <w:szCs w:val="24"/>
        </w:rPr>
        <w:t>:</w:t>
      </w:r>
    </w:p>
    <w:p w14:paraId="06DD0F8B" w14:textId="00619578" w:rsidR="000C6DC7" w:rsidRPr="00AB3BF7" w:rsidRDefault="00BD0EF2" w:rsidP="00BD0EF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n the below given table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34"/>
        <w:gridCol w:w="1413"/>
        <w:gridCol w:w="1403"/>
      </w:tblGrid>
      <w:tr w:rsidR="000C6DC7" w:rsidRPr="00D177F5" w14:paraId="7DCC58F7" w14:textId="77777777" w:rsidTr="00E97F41">
        <w:tc>
          <w:tcPr>
            <w:tcW w:w="6534" w:type="dxa"/>
          </w:tcPr>
          <w:p w14:paraId="7C390184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/>
                <w:sz w:val="24"/>
                <w:szCs w:val="24"/>
              </w:rPr>
              <w:t>Operation</w:t>
            </w:r>
          </w:p>
        </w:tc>
        <w:tc>
          <w:tcPr>
            <w:tcW w:w="1413" w:type="dxa"/>
          </w:tcPr>
          <w:p w14:paraId="31FC303F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/>
                <w:sz w:val="24"/>
                <w:szCs w:val="24"/>
              </w:rPr>
              <w:t>Big-O Complexity</w:t>
            </w:r>
          </w:p>
        </w:tc>
        <w:tc>
          <w:tcPr>
            <w:tcW w:w="1403" w:type="dxa"/>
          </w:tcPr>
          <w:p w14:paraId="32D3AE24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/>
                <w:sz w:val="24"/>
                <w:szCs w:val="24"/>
              </w:rPr>
              <w:t>Best-case Complexity</w:t>
            </w:r>
          </w:p>
        </w:tc>
      </w:tr>
      <w:tr w:rsidR="000C6DC7" w:rsidRPr="00D177F5" w14:paraId="7816ECCE" w14:textId="77777777" w:rsidTr="00E97F41">
        <w:tc>
          <w:tcPr>
            <w:tcW w:w="6534" w:type="dxa"/>
          </w:tcPr>
          <w:p w14:paraId="237DFD49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>Insert an element at the front of a singly linked list of size n</w:t>
            </w:r>
          </w:p>
        </w:tc>
        <w:tc>
          <w:tcPr>
            <w:tcW w:w="1413" w:type="dxa"/>
          </w:tcPr>
          <w:p w14:paraId="336A8F3F" w14:textId="6F6EB429" w:rsidR="000C6DC7" w:rsidRPr="00E448DA" w:rsidRDefault="00C95A07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bCs/>
                <w:sz w:val="24"/>
                <w:szCs w:val="24"/>
              </w:rPr>
              <w:t>O(</w:t>
            </w:r>
            <w:r w:rsidR="005F02EA" w:rsidRPr="00E448DA">
              <w:rPr>
                <w:rFonts w:ascii="Arial" w:hAnsi="Arial" w:cs="Arial"/>
                <w:bCs/>
                <w:sz w:val="24"/>
                <w:szCs w:val="24"/>
              </w:rPr>
              <w:t>1</w:t>
            </w:r>
            <w:r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1403" w:type="dxa"/>
          </w:tcPr>
          <w:p w14:paraId="1A06206E" w14:textId="1236BF3E" w:rsidR="000C6DC7" w:rsidRPr="00E448DA" w:rsidRDefault="00FF247B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Ω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(</w:t>
            </w:r>
            <w:r w:rsidR="00E448DA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1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0C6DC7" w:rsidRPr="00D177F5" w14:paraId="01405591" w14:textId="77777777" w:rsidTr="00E97F41">
        <w:tc>
          <w:tcPr>
            <w:tcW w:w="6534" w:type="dxa"/>
          </w:tcPr>
          <w:p w14:paraId="22879AAA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sert an element at the tail end of a singly linked list of size n. </w:t>
            </w:r>
            <w:r w:rsidRPr="00D177F5">
              <w:rPr>
                <w:rFonts w:ascii="Times New Roman" w:hAnsi="Times New Roman" w:cs="Times New Roman"/>
                <w:b/>
                <w:sz w:val="24"/>
                <w:szCs w:val="24"/>
              </w:rPr>
              <w:t>plast</w:t>
            </w: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oints to last node.</w:t>
            </w:r>
          </w:p>
        </w:tc>
        <w:tc>
          <w:tcPr>
            <w:tcW w:w="1413" w:type="dxa"/>
          </w:tcPr>
          <w:p w14:paraId="4745411A" w14:textId="691E3054" w:rsidR="000C6DC7" w:rsidRPr="00E448DA" w:rsidRDefault="00C95A07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bCs/>
                <w:sz w:val="24"/>
                <w:szCs w:val="24"/>
              </w:rPr>
              <w:t>O(</w:t>
            </w:r>
            <w:r w:rsidR="006A198F">
              <w:rPr>
                <w:rFonts w:ascii="Arial" w:hAnsi="Arial" w:cs="Arial"/>
                <w:bCs/>
                <w:sz w:val="24"/>
                <w:szCs w:val="24"/>
              </w:rPr>
              <w:t>1</w:t>
            </w:r>
            <w:r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1403" w:type="dxa"/>
          </w:tcPr>
          <w:p w14:paraId="46DF5803" w14:textId="4630F243" w:rsidR="000C6DC7" w:rsidRPr="00E448DA" w:rsidRDefault="00FF247B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Ω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(</w:t>
            </w:r>
            <w:r w:rsidR="006A198F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1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0C6DC7" w:rsidRPr="00D177F5" w14:paraId="277C571B" w14:textId="77777777" w:rsidTr="00E97F41">
        <w:tc>
          <w:tcPr>
            <w:tcW w:w="6534" w:type="dxa"/>
          </w:tcPr>
          <w:p w14:paraId="1C1F536D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elete the last node of a singly linked list of size n. </w:t>
            </w:r>
            <w:r w:rsidRPr="00D177F5">
              <w:rPr>
                <w:rFonts w:ascii="Times New Roman" w:hAnsi="Times New Roman" w:cs="Times New Roman"/>
                <w:b/>
                <w:sz w:val="24"/>
                <w:szCs w:val="24"/>
              </w:rPr>
              <w:t>plast</w:t>
            </w: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oints to its last node.</w:t>
            </w:r>
          </w:p>
        </w:tc>
        <w:tc>
          <w:tcPr>
            <w:tcW w:w="1413" w:type="dxa"/>
          </w:tcPr>
          <w:p w14:paraId="78D03577" w14:textId="42965057" w:rsidR="000C6DC7" w:rsidRPr="00E448DA" w:rsidRDefault="00C95A07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bCs/>
                <w:sz w:val="24"/>
                <w:szCs w:val="24"/>
              </w:rPr>
              <w:t>O(</w:t>
            </w:r>
            <w:r w:rsidR="00310D98">
              <w:rPr>
                <w:rFonts w:ascii="Arial" w:hAnsi="Arial" w:cs="Arial"/>
                <w:bCs/>
                <w:sz w:val="24"/>
                <w:szCs w:val="24"/>
              </w:rPr>
              <w:t>n</w:t>
            </w:r>
            <w:r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1403" w:type="dxa"/>
          </w:tcPr>
          <w:p w14:paraId="66A01CC3" w14:textId="1B94EDAD" w:rsidR="000C6DC7" w:rsidRPr="00E448DA" w:rsidRDefault="00FF247B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Ω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(</w:t>
            </w:r>
            <w:r w:rsidR="00310D9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1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0C6DC7" w:rsidRPr="00D177F5" w14:paraId="478DBF0C" w14:textId="77777777" w:rsidTr="00E97F41">
        <w:tc>
          <w:tcPr>
            <w:tcW w:w="6534" w:type="dxa"/>
          </w:tcPr>
          <w:p w14:paraId="682680B8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>Insertion at the front of an array list of size n</w:t>
            </w:r>
          </w:p>
        </w:tc>
        <w:tc>
          <w:tcPr>
            <w:tcW w:w="1413" w:type="dxa"/>
          </w:tcPr>
          <w:p w14:paraId="282511D9" w14:textId="590A89FE" w:rsidR="000C6DC7" w:rsidRPr="00E448DA" w:rsidRDefault="00C95A07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bCs/>
                <w:sz w:val="24"/>
                <w:szCs w:val="24"/>
              </w:rPr>
              <w:t>O(</w:t>
            </w:r>
            <w:r w:rsidR="002D7E7A">
              <w:rPr>
                <w:rFonts w:ascii="Arial" w:hAnsi="Arial" w:cs="Arial"/>
                <w:bCs/>
                <w:sz w:val="24"/>
                <w:szCs w:val="24"/>
              </w:rPr>
              <w:t>n</w:t>
            </w:r>
            <w:r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1403" w:type="dxa"/>
          </w:tcPr>
          <w:p w14:paraId="312A871A" w14:textId="0BC839A0" w:rsidR="000C6DC7" w:rsidRPr="00E448DA" w:rsidRDefault="00FF247B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Ω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(</w:t>
            </w:r>
            <w:r w:rsidR="0018168B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1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0C6DC7" w:rsidRPr="00D177F5" w14:paraId="7ADBA218" w14:textId="77777777" w:rsidTr="00E97F41">
        <w:tc>
          <w:tcPr>
            <w:tcW w:w="6534" w:type="dxa"/>
          </w:tcPr>
          <w:p w14:paraId="23E6F798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>Insertion at the tail end of an array list of size n</w:t>
            </w:r>
          </w:p>
        </w:tc>
        <w:tc>
          <w:tcPr>
            <w:tcW w:w="1413" w:type="dxa"/>
          </w:tcPr>
          <w:p w14:paraId="6EB53997" w14:textId="32330F0A" w:rsidR="000C6DC7" w:rsidRPr="00E448DA" w:rsidRDefault="00C95A07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bCs/>
                <w:sz w:val="24"/>
                <w:szCs w:val="24"/>
              </w:rPr>
              <w:t>O(</w:t>
            </w:r>
            <w:r w:rsidR="00B446E6">
              <w:rPr>
                <w:rFonts w:ascii="Arial" w:hAnsi="Arial" w:cs="Arial"/>
                <w:bCs/>
                <w:sz w:val="24"/>
                <w:szCs w:val="24"/>
              </w:rPr>
              <w:t>1</w:t>
            </w:r>
            <w:r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1403" w:type="dxa"/>
          </w:tcPr>
          <w:p w14:paraId="396F389D" w14:textId="6BD4C666" w:rsidR="000C6DC7" w:rsidRPr="00E448DA" w:rsidRDefault="00FF247B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Ω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(</w:t>
            </w:r>
            <w:r w:rsidR="00B446E6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1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0C6DC7" w:rsidRPr="00D177F5" w14:paraId="5EA5712E" w14:textId="77777777" w:rsidTr="00E97F41">
        <w:tc>
          <w:tcPr>
            <w:tcW w:w="6534" w:type="dxa"/>
          </w:tcPr>
          <w:p w14:paraId="56E6625C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>Enqueue in a queue of length n.</w:t>
            </w:r>
          </w:p>
        </w:tc>
        <w:tc>
          <w:tcPr>
            <w:tcW w:w="1413" w:type="dxa"/>
          </w:tcPr>
          <w:p w14:paraId="5F585623" w14:textId="59290D5C" w:rsidR="000C6DC7" w:rsidRPr="00E448DA" w:rsidRDefault="00C95A07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bCs/>
                <w:sz w:val="24"/>
                <w:szCs w:val="24"/>
              </w:rPr>
              <w:t>O(</w:t>
            </w:r>
            <w:r w:rsidR="00077EB9">
              <w:rPr>
                <w:rFonts w:ascii="Arial" w:hAnsi="Arial" w:cs="Arial"/>
                <w:bCs/>
                <w:sz w:val="24"/>
                <w:szCs w:val="24"/>
              </w:rPr>
              <w:t>1</w:t>
            </w:r>
            <w:r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1403" w:type="dxa"/>
          </w:tcPr>
          <w:p w14:paraId="5AED5A13" w14:textId="16F27225" w:rsidR="000C6DC7" w:rsidRPr="00E448DA" w:rsidRDefault="00FF247B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Ω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(</w:t>
            </w:r>
            <w:r w:rsidR="00077EB9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1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0C6DC7" w:rsidRPr="00D177F5" w14:paraId="03EFA713" w14:textId="77777777" w:rsidTr="00E97F41">
        <w:tc>
          <w:tcPr>
            <w:tcW w:w="6534" w:type="dxa"/>
          </w:tcPr>
          <w:p w14:paraId="0BF3C93B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>Dequeue in a queue of length n.</w:t>
            </w:r>
          </w:p>
        </w:tc>
        <w:tc>
          <w:tcPr>
            <w:tcW w:w="1413" w:type="dxa"/>
          </w:tcPr>
          <w:p w14:paraId="227B95E8" w14:textId="3ABED2A5" w:rsidR="000C6DC7" w:rsidRPr="00E448DA" w:rsidRDefault="00C95A07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bCs/>
                <w:sz w:val="24"/>
                <w:szCs w:val="24"/>
              </w:rPr>
              <w:t>O(</w:t>
            </w:r>
            <w:r w:rsidR="00E311E2">
              <w:rPr>
                <w:rFonts w:ascii="Arial" w:hAnsi="Arial" w:cs="Arial"/>
                <w:bCs/>
                <w:sz w:val="24"/>
                <w:szCs w:val="24"/>
              </w:rPr>
              <w:t>1</w:t>
            </w:r>
            <w:r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1403" w:type="dxa"/>
          </w:tcPr>
          <w:p w14:paraId="7A32A4F8" w14:textId="45A3D8AF" w:rsidR="000C6DC7" w:rsidRPr="00E448DA" w:rsidRDefault="00FF247B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Ω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(</w:t>
            </w:r>
            <w:r w:rsidR="00E311E2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1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0C6DC7" w:rsidRPr="00D177F5" w14:paraId="58A6C28F" w14:textId="77777777" w:rsidTr="00E97F41">
        <w:tc>
          <w:tcPr>
            <w:tcW w:w="6534" w:type="dxa"/>
          </w:tcPr>
          <w:p w14:paraId="1BE92373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>Converting an expression of length n from infix to postfix form using stack</w:t>
            </w:r>
          </w:p>
        </w:tc>
        <w:tc>
          <w:tcPr>
            <w:tcW w:w="1413" w:type="dxa"/>
          </w:tcPr>
          <w:p w14:paraId="5A01B84F" w14:textId="55AC0841" w:rsidR="000C6DC7" w:rsidRPr="00E448DA" w:rsidRDefault="00C95A07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bCs/>
                <w:sz w:val="24"/>
                <w:szCs w:val="24"/>
              </w:rPr>
              <w:t>O(</w:t>
            </w:r>
            <w:r w:rsidR="007D2E4C">
              <w:rPr>
                <w:rFonts w:ascii="Arial" w:hAnsi="Arial" w:cs="Arial"/>
                <w:bCs/>
                <w:sz w:val="24"/>
                <w:szCs w:val="24"/>
              </w:rPr>
              <w:t>n</w:t>
            </w:r>
            <w:r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1403" w:type="dxa"/>
          </w:tcPr>
          <w:p w14:paraId="0F089E1F" w14:textId="2ED7C135" w:rsidR="000C6DC7" w:rsidRPr="00E448DA" w:rsidRDefault="00FF247B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Ω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(</w:t>
            </w:r>
            <w:r w:rsidR="00755D1C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n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0C6DC7" w:rsidRPr="00D177F5" w14:paraId="575EF9D1" w14:textId="77777777" w:rsidTr="00E97F41">
        <w:tc>
          <w:tcPr>
            <w:tcW w:w="6534" w:type="dxa"/>
          </w:tcPr>
          <w:p w14:paraId="1082C3BD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>Finding an element via Binary Search algorithm in a sorted array-list of size n.</w:t>
            </w:r>
          </w:p>
        </w:tc>
        <w:tc>
          <w:tcPr>
            <w:tcW w:w="1413" w:type="dxa"/>
          </w:tcPr>
          <w:p w14:paraId="039BF0B2" w14:textId="473BF10E" w:rsidR="000C6DC7" w:rsidRPr="00E448DA" w:rsidRDefault="00C95A07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bCs/>
                <w:sz w:val="24"/>
                <w:szCs w:val="24"/>
              </w:rPr>
              <w:t>O(</w:t>
            </w:r>
            <w:r w:rsidR="003534BE">
              <w:rPr>
                <w:rFonts w:ascii="Arial" w:hAnsi="Arial" w:cs="Arial"/>
                <w:bCs/>
                <w:sz w:val="24"/>
                <w:szCs w:val="24"/>
              </w:rPr>
              <w:t>log(n)</w:t>
            </w:r>
            <w:r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1403" w:type="dxa"/>
          </w:tcPr>
          <w:p w14:paraId="106D97A3" w14:textId="05F6F813" w:rsidR="000C6DC7" w:rsidRPr="00E448DA" w:rsidRDefault="00FF247B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Ω</w:t>
            </w:r>
            <w:r w:rsidR="00DF37D0" w:rsidRPr="00E448DA">
              <w:rPr>
                <w:rFonts w:ascii="Arial" w:hAnsi="Arial" w:cs="Arial"/>
                <w:bCs/>
                <w:sz w:val="24"/>
                <w:szCs w:val="24"/>
              </w:rPr>
              <w:t>(</w:t>
            </w:r>
            <w:r w:rsidR="00DF37D0">
              <w:rPr>
                <w:rFonts w:ascii="Arial" w:hAnsi="Arial" w:cs="Arial"/>
                <w:bCs/>
                <w:sz w:val="24"/>
                <w:szCs w:val="24"/>
              </w:rPr>
              <w:t>log(n)</w:t>
            </w:r>
            <w:r w:rsidR="00DF37D0"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</w:tr>
      <w:tr w:rsidR="000C6DC7" w:rsidRPr="00D177F5" w14:paraId="6D0EF8F9" w14:textId="77777777" w:rsidTr="00E97F41">
        <w:tc>
          <w:tcPr>
            <w:tcW w:w="6534" w:type="dxa"/>
          </w:tcPr>
          <w:p w14:paraId="71A2AA34" w14:textId="77777777" w:rsidR="000C6DC7" w:rsidRPr="00D177F5" w:rsidRDefault="000C6DC7" w:rsidP="00E97F41">
            <w:pPr>
              <w:tabs>
                <w:tab w:val="left" w:pos="7357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Finding an element via Binary Search algorithm in an </w:t>
            </w:r>
            <w:r w:rsidRPr="00D177F5">
              <w:rPr>
                <w:rFonts w:ascii="Times New Roman" w:hAnsi="Times New Roman" w:cs="Times New Roman"/>
                <w:b/>
                <w:sz w:val="24"/>
                <w:szCs w:val="24"/>
              </w:rPr>
              <w:t>unsorted</w:t>
            </w:r>
            <w:r w:rsidRPr="00D177F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rray-list of size n. Think about it!</w:t>
            </w:r>
          </w:p>
        </w:tc>
        <w:tc>
          <w:tcPr>
            <w:tcW w:w="1413" w:type="dxa"/>
          </w:tcPr>
          <w:p w14:paraId="08688095" w14:textId="3C97BA68" w:rsidR="000C6DC7" w:rsidRPr="00E448DA" w:rsidRDefault="00C95A07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bCs/>
                <w:sz w:val="24"/>
                <w:szCs w:val="24"/>
              </w:rPr>
              <w:t>O(</w:t>
            </w:r>
            <w:r w:rsidR="005F188F">
              <w:rPr>
                <w:rFonts w:ascii="Arial" w:hAnsi="Arial" w:cs="Arial"/>
                <w:bCs/>
                <w:sz w:val="24"/>
                <w:szCs w:val="24"/>
              </w:rPr>
              <w:t>nlog(n)</w:t>
            </w:r>
            <w:r w:rsidRPr="00E448DA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1403" w:type="dxa"/>
          </w:tcPr>
          <w:p w14:paraId="2C1998FD" w14:textId="04F7AFA9" w:rsidR="000C6DC7" w:rsidRPr="00E448DA" w:rsidRDefault="00FF247B" w:rsidP="00E97F41">
            <w:pPr>
              <w:tabs>
                <w:tab w:val="left" w:pos="7357"/>
              </w:tabs>
              <w:rPr>
                <w:rFonts w:ascii="Arial" w:hAnsi="Arial" w:cs="Arial"/>
                <w:bCs/>
                <w:sz w:val="24"/>
                <w:szCs w:val="24"/>
              </w:rPr>
            </w:pPr>
            <w:r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Ω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(</w:t>
            </w:r>
            <w:r w:rsidR="005F188F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nlog(n)</w:t>
            </w:r>
            <w:r w:rsidR="00C95A07" w:rsidRPr="00E448DA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)</w:t>
            </w:r>
          </w:p>
        </w:tc>
      </w:tr>
    </w:tbl>
    <w:p w14:paraId="735280C3" w14:textId="2A74DB5D" w:rsidR="00BD0EF2" w:rsidRDefault="00BD0EF2" w:rsidP="00BD0EF2">
      <w:pPr>
        <w:tabs>
          <w:tab w:val="left" w:pos="7357"/>
        </w:tabs>
        <w:rPr>
          <w:rFonts w:ascii="Times New Roman" w:hAnsi="Times New Roman"/>
          <w:b/>
          <w:sz w:val="24"/>
        </w:rPr>
      </w:pPr>
    </w:p>
    <w:p w14:paraId="60104B83" w14:textId="0AE10197" w:rsidR="00D81476" w:rsidRDefault="00D81476" w:rsidP="00D81476">
      <w:pPr>
        <w:tabs>
          <w:tab w:val="left" w:pos="7357"/>
        </w:tabs>
        <w:jc w:val="center"/>
        <w:rPr>
          <w:rFonts w:ascii="Times New Roman" w:hAnsi="Times New Roman"/>
          <w:b/>
          <w:sz w:val="24"/>
        </w:rPr>
      </w:pPr>
      <w:r w:rsidRPr="00D81476">
        <w:rPr>
          <w:rFonts w:ascii="Times New Roman" w:hAnsi="Times New Roman"/>
          <w:b/>
          <w:sz w:val="32"/>
          <w:szCs w:val="32"/>
          <w:u w:val="single"/>
        </w:rPr>
        <w:t xml:space="preserve">Part </w:t>
      </w:r>
      <w:r>
        <w:rPr>
          <w:rFonts w:ascii="Times New Roman" w:hAnsi="Times New Roman"/>
          <w:b/>
          <w:sz w:val="32"/>
          <w:szCs w:val="32"/>
          <w:u w:val="single"/>
        </w:rPr>
        <w:t>B :</w:t>
      </w:r>
      <w:r w:rsidRPr="00D81476">
        <w:rPr>
          <w:rFonts w:ascii="Times New Roman" w:hAnsi="Times New Roman"/>
          <w:b/>
          <w:sz w:val="32"/>
          <w:szCs w:val="32"/>
          <w:u w:val="single"/>
        </w:rPr>
        <w:t xml:space="preserve"> </w:t>
      </w:r>
      <w:r>
        <w:rPr>
          <w:rFonts w:ascii="Times New Roman" w:hAnsi="Times New Roman"/>
          <w:b/>
          <w:sz w:val="32"/>
          <w:szCs w:val="32"/>
          <w:u w:val="single"/>
        </w:rPr>
        <w:t>Sorting Algorithms</w:t>
      </w:r>
    </w:p>
    <w:p w14:paraId="4BADA136" w14:textId="4FDA096F" w:rsidR="008E0253" w:rsidRDefault="008E0253" w:rsidP="008E0253">
      <w:pPr>
        <w:tabs>
          <w:tab w:val="left" w:pos="7357"/>
        </w:tabs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98B1CF6" w14:textId="77777777" w:rsidR="00D81476" w:rsidRPr="009B1748" w:rsidRDefault="00D81476" w:rsidP="00D81476">
      <w:pPr>
        <w:widowControl w:val="0"/>
        <w:autoSpaceDE w:val="0"/>
        <w:autoSpaceDN w:val="0"/>
        <w:adjustRightInd w:val="0"/>
        <w:spacing w:after="0" w:line="240" w:lineRule="exact"/>
        <w:ind w:right="7393"/>
        <w:rPr>
          <w:rFonts w:asciiTheme="majorBidi" w:hAnsiTheme="majorBidi" w:cstheme="majorBidi"/>
          <w:b/>
          <w:bCs/>
          <w:spacing w:val="-7"/>
          <w:sz w:val="24"/>
          <w:szCs w:val="24"/>
        </w:rPr>
      </w:pPr>
      <w:r>
        <w:rPr>
          <w:rFonts w:asciiTheme="majorBidi" w:hAnsiTheme="majorBidi" w:cstheme="majorBidi"/>
          <w:b/>
          <w:bCs/>
          <w:spacing w:val="-7"/>
          <w:sz w:val="24"/>
          <w:szCs w:val="24"/>
        </w:rPr>
        <w:t>Selection Sort:</w:t>
      </w:r>
    </w:p>
    <w:p w14:paraId="28E2E083" w14:textId="77777777" w:rsidR="00D81476" w:rsidRDefault="00D81476" w:rsidP="00D8147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lection</w:t>
      </w:r>
      <w:r w:rsidRPr="009B1748">
        <w:rPr>
          <w:rFonts w:asciiTheme="majorBidi" w:hAnsiTheme="majorBidi" w:cstheme="majorBidi"/>
          <w:sz w:val="24"/>
          <w:szCs w:val="24"/>
        </w:rPr>
        <w:t xml:space="preserve"> sort is a popular sorting algorithm, which is quite simple to implement. The pseudo code is as follows:</w:t>
      </w:r>
    </w:p>
    <w:p w14:paraId="22CBBE95" w14:textId="77777777" w:rsidR="00D81476" w:rsidRDefault="00D81476" w:rsidP="00D8147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A3442DC" wp14:editId="41F5DA86">
            <wp:extent cx="3495675" cy="133929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149" cy="1347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B2E6B" w14:textId="77777777" w:rsidR="00D81476" w:rsidRPr="009B1748" w:rsidRDefault="00D81476" w:rsidP="00D81476">
      <w:pPr>
        <w:widowControl w:val="0"/>
        <w:autoSpaceDE w:val="0"/>
        <w:autoSpaceDN w:val="0"/>
        <w:adjustRightInd w:val="0"/>
        <w:spacing w:after="0" w:line="240" w:lineRule="exact"/>
        <w:ind w:right="7393"/>
        <w:rPr>
          <w:rFonts w:asciiTheme="majorBidi" w:hAnsiTheme="majorBidi" w:cstheme="majorBidi"/>
          <w:b/>
          <w:bCs/>
          <w:spacing w:val="-7"/>
          <w:sz w:val="24"/>
          <w:szCs w:val="24"/>
        </w:rPr>
      </w:pPr>
      <w:r>
        <w:rPr>
          <w:rFonts w:asciiTheme="majorBidi" w:hAnsiTheme="majorBidi" w:cstheme="majorBidi"/>
          <w:b/>
          <w:bCs/>
          <w:spacing w:val="-7"/>
          <w:sz w:val="24"/>
          <w:szCs w:val="24"/>
        </w:rPr>
        <w:t>Bubble Sort:</w:t>
      </w:r>
    </w:p>
    <w:p w14:paraId="2E10CC56" w14:textId="77777777" w:rsidR="00D81476" w:rsidRDefault="00D81476" w:rsidP="00D81476">
      <w:pPr>
        <w:rPr>
          <w:rFonts w:asciiTheme="majorBidi" w:hAnsiTheme="majorBidi" w:cstheme="majorBidi"/>
          <w:sz w:val="24"/>
          <w:szCs w:val="24"/>
        </w:rPr>
      </w:pPr>
      <w:r w:rsidRPr="009B1748">
        <w:rPr>
          <w:rFonts w:asciiTheme="majorBidi" w:hAnsiTheme="majorBidi" w:cstheme="majorBidi"/>
          <w:sz w:val="24"/>
          <w:szCs w:val="24"/>
        </w:rPr>
        <w:t>Insertion sort is a popular sorting algorithm, which is quite simple to implement. The pseudo code is as follows:</w:t>
      </w:r>
    </w:p>
    <w:p w14:paraId="557BD6AF" w14:textId="77777777" w:rsidR="00D81476" w:rsidRPr="009B1748" w:rsidRDefault="00D81476" w:rsidP="00D8147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FCD100A" wp14:editId="48ECFC71">
            <wp:extent cx="3429000" cy="103807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612" cy="1056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7D071" w14:textId="77777777" w:rsidR="00D81476" w:rsidRDefault="00D81476" w:rsidP="00D81476">
      <w:pPr>
        <w:widowControl w:val="0"/>
        <w:autoSpaceDE w:val="0"/>
        <w:autoSpaceDN w:val="0"/>
        <w:adjustRightInd w:val="0"/>
        <w:spacing w:after="0" w:line="240" w:lineRule="exact"/>
        <w:ind w:right="7393"/>
        <w:rPr>
          <w:rFonts w:asciiTheme="majorBidi" w:hAnsiTheme="majorBidi" w:cstheme="majorBidi"/>
          <w:b/>
          <w:bCs/>
          <w:spacing w:val="-7"/>
          <w:sz w:val="24"/>
          <w:szCs w:val="24"/>
        </w:rPr>
      </w:pPr>
    </w:p>
    <w:p w14:paraId="3F7B6E93" w14:textId="77777777" w:rsidR="00D81476" w:rsidRDefault="00D81476" w:rsidP="00D81476">
      <w:pPr>
        <w:widowControl w:val="0"/>
        <w:autoSpaceDE w:val="0"/>
        <w:autoSpaceDN w:val="0"/>
        <w:adjustRightInd w:val="0"/>
        <w:spacing w:after="0" w:line="240" w:lineRule="exact"/>
        <w:ind w:right="7393"/>
        <w:rPr>
          <w:rFonts w:asciiTheme="majorBidi" w:hAnsiTheme="majorBidi" w:cstheme="majorBidi"/>
          <w:b/>
          <w:bCs/>
          <w:spacing w:val="-7"/>
          <w:sz w:val="24"/>
          <w:szCs w:val="24"/>
        </w:rPr>
      </w:pPr>
      <w:r>
        <w:rPr>
          <w:rFonts w:asciiTheme="majorBidi" w:hAnsiTheme="majorBidi" w:cstheme="majorBidi"/>
          <w:b/>
          <w:bCs/>
          <w:spacing w:val="-7"/>
          <w:sz w:val="24"/>
          <w:szCs w:val="24"/>
        </w:rPr>
        <w:t>Short Bubble Sort:</w:t>
      </w:r>
    </w:p>
    <w:p w14:paraId="7D4DDFDB" w14:textId="77777777" w:rsidR="00D81476" w:rsidRDefault="00D81476" w:rsidP="00D81476">
      <w:pPr>
        <w:rPr>
          <w:rFonts w:asciiTheme="majorBidi" w:hAnsiTheme="majorBidi" w:cstheme="majorBidi"/>
          <w:sz w:val="24"/>
          <w:szCs w:val="24"/>
        </w:rPr>
      </w:pPr>
      <w:r w:rsidRPr="00F66AE1">
        <w:rPr>
          <w:rFonts w:asciiTheme="majorBidi" w:hAnsiTheme="majorBidi" w:cstheme="majorBidi"/>
          <w:sz w:val="24"/>
          <w:szCs w:val="24"/>
        </w:rPr>
        <w:t>It is a variant of Bubbles sort the best-case complexity of which is Ω (n). Note that the best</w:t>
      </w:r>
      <w:r>
        <w:rPr>
          <w:rFonts w:asciiTheme="majorBidi" w:hAnsiTheme="majorBidi" w:cstheme="majorBidi"/>
          <w:sz w:val="24"/>
          <w:szCs w:val="24"/>
        </w:rPr>
        <w:t>-</w:t>
      </w:r>
      <w:r w:rsidRPr="00F66AE1">
        <w:rPr>
          <w:rFonts w:asciiTheme="majorBidi" w:hAnsiTheme="majorBidi" w:cstheme="majorBidi"/>
          <w:sz w:val="24"/>
          <w:szCs w:val="24"/>
        </w:rPr>
        <w:t>case and worst-case complexities of Bubble sort are of order n</w:t>
      </w:r>
      <w:r w:rsidRPr="00F66AE1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F66AE1">
        <w:rPr>
          <w:rFonts w:asciiTheme="majorBidi" w:hAnsiTheme="majorBidi" w:cstheme="majorBidi"/>
          <w:sz w:val="24"/>
          <w:szCs w:val="24"/>
        </w:rPr>
        <w:t xml:space="preserve">. </w:t>
      </w:r>
    </w:p>
    <w:p w14:paraId="2F91C853" w14:textId="77777777" w:rsidR="00D81476" w:rsidRPr="009B1748" w:rsidRDefault="00D81476" w:rsidP="00D8147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43FC6FF" wp14:editId="7DC223A3">
            <wp:extent cx="3305175" cy="1749799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705" cy="1770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EE40F" w14:textId="77777777" w:rsidR="00D81476" w:rsidRDefault="00D81476" w:rsidP="00D81476">
      <w:pPr>
        <w:widowControl w:val="0"/>
        <w:autoSpaceDE w:val="0"/>
        <w:autoSpaceDN w:val="0"/>
        <w:adjustRightInd w:val="0"/>
        <w:spacing w:after="0" w:line="240" w:lineRule="exact"/>
        <w:ind w:right="7393"/>
        <w:rPr>
          <w:rFonts w:asciiTheme="majorBidi" w:hAnsiTheme="majorBidi" w:cstheme="majorBidi"/>
          <w:b/>
          <w:bCs/>
          <w:spacing w:val="-7"/>
          <w:sz w:val="24"/>
          <w:szCs w:val="24"/>
        </w:rPr>
      </w:pPr>
    </w:p>
    <w:p w14:paraId="7AA8D1F2" w14:textId="3435A84C" w:rsidR="00D81476" w:rsidRDefault="00D81476" w:rsidP="008E0253">
      <w:pPr>
        <w:tabs>
          <w:tab w:val="left" w:pos="7357"/>
        </w:tabs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E8D4329" w14:textId="77777777" w:rsidR="00D81476" w:rsidRPr="009B1748" w:rsidRDefault="00D81476" w:rsidP="00D8147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9B1748">
        <w:rPr>
          <w:rFonts w:asciiTheme="majorBidi" w:hAnsiTheme="majorBidi" w:cstheme="majorBidi"/>
          <w:b/>
          <w:bCs/>
          <w:sz w:val="24"/>
          <w:szCs w:val="24"/>
        </w:rPr>
        <w:t>Task 1:</w:t>
      </w:r>
    </w:p>
    <w:p w14:paraId="0986411B" w14:textId="561BCDA5" w:rsidR="00D81476" w:rsidRDefault="00D81476" w:rsidP="000100DF">
      <w:pPr>
        <w:rPr>
          <w:rFonts w:ascii="Times New Roman" w:hAnsi="Times New Roman" w:cs="Times New Roman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mplement Selection sort, Bubble sort, Short Bubble sort algorithms in C++.</w:t>
      </w:r>
      <w:r w:rsidR="00E85330">
        <w:rPr>
          <w:rFonts w:asciiTheme="majorBidi" w:hAnsiTheme="majorBidi" w:cstheme="majorBidi"/>
          <w:sz w:val="24"/>
          <w:szCs w:val="24"/>
        </w:rPr>
        <w:br/>
      </w:r>
      <w:r w:rsidR="00E85330">
        <w:rPr>
          <w:rFonts w:asciiTheme="majorBidi" w:hAnsiTheme="majorBidi" w:cstheme="majorBidi"/>
          <w:sz w:val="24"/>
          <w:szCs w:val="24"/>
        </w:rPr>
        <w:br/>
      </w:r>
      <w:r w:rsidR="00E85330">
        <w:rPr>
          <w:rFonts w:ascii="Times New Roman" w:hAnsi="Times New Roman" w:cs="Times New Roman"/>
          <w:sz w:val="24"/>
          <w:szCs w:val="24"/>
        </w:rPr>
        <w:t>D</w:t>
      </w:r>
      <w:r w:rsidR="00E85330" w:rsidRPr="00CA5493">
        <w:rPr>
          <w:rFonts w:ascii="Times New Roman" w:hAnsi="Times New Roman" w:cs="Times New Roman"/>
          <w:sz w:val="24"/>
          <w:szCs w:val="24"/>
        </w:rPr>
        <w:t xml:space="preserve">eclare an array of large size e.g. 1000 or more, randomly store values in all the indexes in the range e.g. 1 to 3000. Then call the sort functions one by one. </w:t>
      </w:r>
      <w:r w:rsidR="00E85330">
        <w:rPr>
          <w:rFonts w:ascii="Times New Roman" w:hAnsi="Times New Roman" w:cs="Times New Roman"/>
          <w:sz w:val="24"/>
          <w:szCs w:val="24"/>
        </w:rPr>
        <w:t>D</w:t>
      </w:r>
      <w:r w:rsidR="00E85330" w:rsidRPr="00CA5493">
        <w:rPr>
          <w:rFonts w:ascii="Times New Roman" w:hAnsi="Times New Roman" w:cs="Times New Roman"/>
          <w:sz w:val="24"/>
          <w:szCs w:val="24"/>
        </w:rPr>
        <w:t>o multiple runs of the program and note both clock time and the no of iterations</w:t>
      </w:r>
      <w:r w:rsidR="00E85330">
        <w:rPr>
          <w:rFonts w:ascii="Times New Roman" w:hAnsi="Times New Roman" w:cs="Times New Roman"/>
          <w:sz w:val="24"/>
          <w:szCs w:val="24"/>
        </w:rPr>
        <w:t>.</w:t>
      </w:r>
    </w:p>
    <w:p w14:paraId="01B1AE0A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sz w:val="24"/>
          <w:szCs w:val="24"/>
        </w:rPr>
        <w:t>Code: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186E613E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5D95566C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</w:p>
    <w:p w14:paraId="45216857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>&lt;time.h&gt;</w:t>
      </w:r>
    </w:p>
    <w:p w14:paraId="2DACBC28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BB093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5E90F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Bubble_Sort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])</w:t>
      </w:r>
    </w:p>
    <w:p w14:paraId="26ED820C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0A2C00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 = 0;</w:t>
      </w:r>
    </w:p>
    <w:p w14:paraId="7EAEADAD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temp = 0;</w:t>
      </w:r>
    </w:p>
    <w:p w14:paraId="0E49C8D4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size; i++) </w:t>
      </w:r>
      <w:r>
        <w:rPr>
          <w:rFonts w:ascii="Consolas" w:hAnsi="Consolas" w:cs="Consolas"/>
          <w:color w:val="008000"/>
          <w:sz w:val="19"/>
          <w:szCs w:val="19"/>
        </w:rPr>
        <w:t xml:space="preserve">// the algo runs for n times </w:t>
      </w:r>
    </w:p>
    <w:p w14:paraId="3FAA1926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B93A01E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size - 1; j++) </w:t>
      </w:r>
      <w:r>
        <w:rPr>
          <w:rFonts w:ascii="Consolas" w:hAnsi="Consolas" w:cs="Consolas"/>
          <w:color w:val="008000"/>
          <w:sz w:val="19"/>
          <w:szCs w:val="19"/>
        </w:rPr>
        <w:t>//compares each element of the array so n-1 operations</w:t>
      </w:r>
    </w:p>
    <w:p w14:paraId="69728C84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A859A43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[j] &gt;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[j + 1]) </w:t>
      </w:r>
      <w:r>
        <w:rPr>
          <w:rFonts w:ascii="Consolas" w:hAnsi="Consolas" w:cs="Consolas"/>
          <w:color w:val="008000"/>
          <w:sz w:val="19"/>
          <w:szCs w:val="19"/>
        </w:rPr>
        <w:t>//if the element is more then the next element then swapping occurs</w:t>
      </w:r>
    </w:p>
    <w:p w14:paraId="227BF547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87D5EB7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temp =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j];</w:t>
      </w:r>
    </w:p>
    <w:p w14:paraId="4CA7559E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[j] =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j + 1];</w:t>
      </w:r>
    </w:p>
    <w:p w14:paraId="4A8C5EA5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j + 1] = temp;</w:t>
      </w:r>
    </w:p>
    <w:p w14:paraId="0617CE64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557BC3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nt++; </w:t>
      </w:r>
      <w:r>
        <w:rPr>
          <w:rFonts w:ascii="Consolas" w:hAnsi="Consolas" w:cs="Consolas"/>
          <w:color w:val="008000"/>
          <w:sz w:val="19"/>
          <w:szCs w:val="19"/>
        </w:rPr>
        <w:t>// counting for number of iterations</w:t>
      </w:r>
    </w:p>
    <w:p w14:paraId="1C79D2D7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89A4445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nt++; </w:t>
      </w:r>
      <w:r>
        <w:rPr>
          <w:rFonts w:ascii="Consolas" w:hAnsi="Consolas" w:cs="Consolas"/>
          <w:color w:val="008000"/>
          <w:sz w:val="19"/>
          <w:szCs w:val="19"/>
        </w:rPr>
        <w:t>// counting for number of iterations</w:t>
      </w:r>
    </w:p>
    <w:p w14:paraId="2139CD75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18BB26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count;</w:t>
      </w:r>
    </w:p>
    <w:p w14:paraId="27491741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A0DE4AB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hort_Bubble_Sort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])</w:t>
      </w:r>
    </w:p>
    <w:p w14:paraId="420A359C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CB77213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temp = 0;</w:t>
      </w:r>
    </w:p>
    <w:p w14:paraId="449FF28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1;</w:t>
      </w:r>
    </w:p>
    <w:p w14:paraId="47291F81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 = 0;</w:t>
      </w:r>
    </w:p>
    <w:p w14:paraId="0FAA839D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 = </w:t>
      </w:r>
      <w:r>
        <w:rPr>
          <w:rFonts w:ascii="Consolas" w:hAnsi="Consolas" w:cs="Consolas"/>
          <w:color w:val="6F008A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 xml:space="preserve"> - 1;</w:t>
      </w:r>
    </w:p>
    <w:p w14:paraId="1B87D928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 &gt; 0 &amp;&amp; flag != 0) </w:t>
      </w:r>
      <w:r>
        <w:rPr>
          <w:rFonts w:ascii="Consolas" w:hAnsi="Consolas" w:cs="Consolas"/>
          <w:color w:val="008000"/>
          <w:sz w:val="19"/>
          <w:szCs w:val="19"/>
        </w:rPr>
        <w:t>// the algo runs until no more swapping occurs in list</w:t>
      </w:r>
    </w:p>
    <w:p w14:paraId="45A29312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8F0F495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lag = 0;</w:t>
      </w:r>
    </w:p>
    <w:p w14:paraId="1EE39FD8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n ; j++) </w:t>
      </w:r>
      <w:r>
        <w:rPr>
          <w:rFonts w:ascii="Consolas" w:hAnsi="Consolas" w:cs="Consolas"/>
          <w:color w:val="008000"/>
          <w:sz w:val="19"/>
          <w:szCs w:val="19"/>
        </w:rPr>
        <w:t>//compares each element of the array so n operations</w:t>
      </w:r>
    </w:p>
    <w:p w14:paraId="1D77DF49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ABDC7BE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[j] &gt;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[j + 1]) </w:t>
      </w:r>
      <w:r>
        <w:rPr>
          <w:rFonts w:ascii="Consolas" w:hAnsi="Consolas" w:cs="Consolas"/>
          <w:color w:val="008000"/>
          <w:sz w:val="19"/>
          <w:szCs w:val="19"/>
        </w:rPr>
        <w:t>//if the element is more then the next element then swapping occurs</w:t>
      </w:r>
    </w:p>
    <w:p w14:paraId="7DA47DCA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A7AB04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temp =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j];</w:t>
      </w:r>
    </w:p>
    <w:p w14:paraId="3FCA9F57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[j] =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j + 1];</w:t>
      </w:r>
    </w:p>
    <w:p w14:paraId="5B4FA1D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j + 1] = temp;</w:t>
      </w:r>
    </w:p>
    <w:p w14:paraId="1901DCFA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flag = 1; </w:t>
      </w:r>
      <w:r>
        <w:rPr>
          <w:rFonts w:ascii="Consolas" w:hAnsi="Consolas" w:cs="Consolas"/>
          <w:color w:val="008000"/>
          <w:sz w:val="19"/>
          <w:szCs w:val="19"/>
        </w:rPr>
        <w:t xml:space="preserve">// flag is set to one to indicate swap </w:t>
      </w:r>
    </w:p>
    <w:p w14:paraId="77872B0C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78B6F76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ount++;</w:t>
      </w:r>
      <w:r>
        <w:rPr>
          <w:rFonts w:ascii="Consolas" w:hAnsi="Consolas" w:cs="Consolas"/>
          <w:color w:val="008000"/>
          <w:sz w:val="19"/>
          <w:szCs w:val="19"/>
        </w:rPr>
        <w:t>// counting for number of iterations</w:t>
      </w:r>
    </w:p>
    <w:p w14:paraId="5B3FBE55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775B31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ount++;</w:t>
      </w:r>
      <w:r>
        <w:rPr>
          <w:rFonts w:ascii="Consolas" w:hAnsi="Consolas" w:cs="Consolas"/>
          <w:color w:val="008000"/>
          <w:sz w:val="19"/>
          <w:szCs w:val="19"/>
        </w:rPr>
        <w:t>// counting for number of iterations</w:t>
      </w:r>
    </w:p>
    <w:p w14:paraId="396589D9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n--; </w:t>
      </w:r>
      <w:r>
        <w:rPr>
          <w:rFonts w:ascii="Consolas" w:hAnsi="Consolas" w:cs="Consolas"/>
          <w:color w:val="008000"/>
          <w:sz w:val="19"/>
          <w:szCs w:val="19"/>
        </w:rPr>
        <w:t xml:space="preserve">// as list starts sorting the number of comparing decrements </w:t>
      </w:r>
    </w:p>
    <w:p w14:paraId="07661EA8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3B2B7D1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count;</w:t>
      </w:r>
    </w:p>
    <w:p w14:paraId="2A42D43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D55086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election_Sort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])</w:t>
      </w:r>
    </w:p>
    <w:p w14:paraId="727F0423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DCE9C4B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 = 0;</w:t>
      </w:r>
    </w:p>
    <w:p w14:paraId="4A4E9A2D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in_location = -1;</w:t>
      </w:r>
    </w:p>
    <w:p w14:paraId="447D7B47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temp = 0;</w:t>
      </w:r>
    </w:p>
    <w:p w14:paraId="1CEF1ED9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mallest = 5000;</w:t>
      </w:r>
    </w:p>
    <w:p w14:paraId="1C7F2C52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urrent = 0;</w:t>
      </w:r>
    </w:p>
    <w:p w14:paraId="55D41630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0;</w:t>
      </w:r>
    </w:p>
    <w:p w14:paraId="44640575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 = 0;</w:t>
      </w:r>
    </w:p>
    <w:p w14:paraId="4C32210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size - 1; i++) </w:t>
      </w:r>
    </w:p>
    <w:p w14:paraId="3A2B2832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4B1E7A6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min_location = i;  </w:t>
      </w:r>
      <w:r>
        <w:rPr>
          <w:rFonts w:ascii="Consolas" w:hAnsi="Consolas" w:cs="Consolas"/>
          <w:color w:val="008000"/>
          <w:sz w:val="19"/>
          <w:szCs w:val="19"/>
        </w:rPr>
        <w:t>//storing the first index on min_location</w:t>
      </w:r>
    </w:p>
    <w:p w14:paraId="58108AD8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i + 1; j &lt; size; j++)</w:t>
      </w:r>
    </w:p>
    <w:p w14:paraId="0DAB5B83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1E2584E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[j] &lt;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[min_location])  </w:t>
      </w:r>
      <w:r>
        <w:rPr>
          <w:rFonts w:ascii="Consolas" w:hAnsi="Consolas" w:cs="Consolas"/>
          <w:color w:val="008000"/>
          <w:sz w:val="19"/>
          <w:szCs w:val="19"/>
        </w:rPr>
        <w:t>//comparing with all the following values in list</w:t>
      </w:r>
    </w:p>
    <w:p w14:paraId="63626626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min_location = j;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storing the index of the smallest value </w:t>
      </w:r>
    </w:p>
    <w:p w14:paraId="50F5BA64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nt++; </w:t>
      </w:r>
      <w:r>
        <w:rPr>
          <w:rFonts w:ascii="Consolas" w:hAnsi="Consolas" w:cs="Consolas"/>
          <w:color w:val="008000"/>
          <w:sz w:val="19"/>
          <w:szCs w:val="19"/>
        </w:rPr>
        <w:t>// counting for number of iterations</w:t>
      </w:r>
    </w:p>
    <w:p w14:paraId="7DFC5F19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5D93AF1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temp =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[i];                     </w:t>
      </w:r>
      <w:r>
        <w:rPr>
          <w:rFonts w:ascii="Consolas" w:hAnsi="Consolas" w:cs="Consolas"/>
          <w:color w:val="008000"/>
          <w:sz w:val="19"/>
          <w:szCs w:val="19"/>
        </w:rPr>
        <w:t>//swapping the elements of the smallest and cuurent compare index</w:t>
      </w:r>
    </w:p>
    <w:p w14:paraId="09B708F2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[i] =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min_location];</w:t>
      </w:r>
    </w:p>
    <w:p w14:paraId="4DDED3C7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[min_location] = temp;</w:t>
      </w:r>
    </w:p>
    <w:p w14:paraId="786F450B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FB8A956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count;</w:t>
      </w:r>
    </w:p>
    <w:p w14:paraId="4A452946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A4D44E2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5885DD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)</w:t>
      </w:r>
    </w:p>
    <w:p w14:paraId="1C14617A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4EC5844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* list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6F008A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0A030578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* list2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6F008A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30F57B20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* list3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6F008A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54814CB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6A1838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301E92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rand(time(0));</w:t>
      </w:r>
    </w:p>
    <w:p w14:paraId="65119530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size; i++)</w:t>
      </w:r>
    </w:p>
    <w:p w14:paraId="6E953D95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687397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list[i] = 1 + (rand() % 3000); </w:t>
      </w:r>
      <w:r>
        <w:rPr>
          <w:rFonts w:ascii="Consolas" w:hAnsi="Consolas" w:cs="Consolas"/>
          <w:color w:val="008000"/>
          <w:sz w:val="19"/>
          <w:szCs w:val="19"/>
        </w:rPr>
        <w:t>//random values from 1 to 3000</w:t>
      </w:r>
    </w:p>
    <w:p w14:paraId="38274870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list2[i] = list[i];            </w:t>
      </w:r>
      <w:r>
        <w:rPr>
          <w:rFonts w:ascii="Consolas" w:hAnsi="Consolas" w:cs="Consolas"/>
          <w:color w:val="008000"/>
          <w:sz w:val="19"/>
          <w:szCs w:val="19"/>
        </w:rPr>
        <w:t>//storing same list values in other for comparing time and space</w:t>
      </w:r>
    </w:p>
    <w:p w14:paraId="5612CFC5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list3[i] = list[i];</w:t>
      </w:r>
    </w:p>
    <w:p w14:paraId="2AB9A5AA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F153038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Orginal List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AE7966E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size; i++)</w:t>
      </w:r>
    </w:p>
    <w:p w14:paraId="0182DBB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list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1434E370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060A3E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C3C79A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Number of Iterations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Bubble_Sort(list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 </w:t>
      </w:r>
      <w:r>
        <w:rPr>
          <w:rFonts w:ascii="Consolas" w:hAnsi="Consolas" w:cs="Consolas"/>
          <w:color w:val="008000"/>
          <w:sz w:val="19"/>
          <w:szCs w:val="19"/>
        </w:rPr>
        <w:t>//output number of iterations</w:t>
      </w:r>
    </w:p>
    <w:p w14:paraId="57CD1D49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Sorted List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 </w:t>
      </w:r>
      <w:r>
        <w:rPr>
          <w:rFonts w:ascii="Consolas" w:hAnsi="Consolas" w:cs="Consolas"/>
          <w:color w:val="008000"/>
          <w:sz w:val="19"/>
          <w:szCs w:val="19"/>
        </w:rPr>
        <w:t>//displaying the sorted list</w:t>
      </w:r>
    </w:p>
    <w:p w14:paraId="72E95827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size; i++)</w:t>
      </w:r>
    </w:p>
    <w:p w14:paraId="7CE7B9D0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list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60D06542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C98931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A0EC14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2B8D757D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6CE0F50E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Number of Iterations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hort_Bubble_Sort(list2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  <w:r>
        <w:rPr>
          <w:rFonts w:ascii="Consolas" w:hAnsi="Consolas" w:cs="Consolas"/>
          <w:color w:val="008000"/>
          <w:sz w:val="19"/>
          <w:szCs w:val="19"/>
        </w:rPr>
        <w:t>//output number of iterations</w:t>
      </w:r>
    </w:p>
    <w:p w14:paraId="0D260037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Sorted List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  <w:r>
        <w:rPr>
          <w:rFonts w:ascii="Consolas" w:hAnsi="Consolas" w:cs="Consolas"/>
          <w:color w:val="008000"/>
          <w:sz w:val="19"/>
          <w:szCs w:val="19"/>
        </w:rPr>
        <w:t>//displaying the sorted list</w:t>
      </w:r>
    </w:p>
    <w:p w14:paraId="05E307A4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size; i++)</w:t>
      </w:r>
    </w:p>
    <w:p w14:paraId="71A8C0E5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list2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1FCF25F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0FEB16FB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DD6763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0D41063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1285947D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Number of Iterations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election_Sort(list3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  <w:r>
        <w:rPr>
          <w:rFonts w:ascii="Consolas" w:hAnsi="Consolas" w:cs="Consolas"/>
          <w:color w:val="008000"/>
          <w:sz w:val="19"/>
          <w:szCs w:val="19"/>
        </w:rPr>
        <w:t>//output number of iterations</w:t>
      </w:r>
    </w:p>
    <w:p w14:paraId="299E2FE4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Sorted List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  <w:r>
        <w:rPr>
          <w:rFonts w:ascii="Consolas" w:hAnsi="Consolas" w:cs="Consolas"/>
          <w:color w:val="008000"/>
          <w:sz w:val="19"/>
          <w:szCs w:val="19"/>
        </w:rPr>
        <w:t>//displaying the sorted list</w:t>
      </w:r>
    </w:p>
    <w:p w14:paraId="34A00550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size; i++)</w:t>
      </w:r>
    </w:p>
    <w:p w14:paraId="79F88C79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list3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F3209EC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DB38843" w14:textId="77777777" w:rsidR="00847D11" w:rsidRDefault="00847D11" w:rsidP="00847D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7031B0DB" w14:textId="74E24524" w:rsidR="000100DF" w:rsidRDefault="00847D11" w:rsidP="00847D1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7836C64" w14:textId="29DA477E" w:rsidR="00847D11" w:rsidRDefault="00847D11" w:rsidP="00847D1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ScreenShots:</w:t>
      </w:r>
      <w:r>
        <w:rPr>
          <w:rFonts w:ascii="Consolas" w:hAnsi="Consolas" w:cs="Consolas"/>
          <w:color w:val="000000"/>
          <w:sz w:val="19"/>
          <w:szCs w:val="19"/>
        </w:rPr>
        <w:br/>
      </w:r>
      <w:r w:rsidR="008D505C">
        <w:rPr>
          <w:noProof/>
        </w:rPr>
        <w:drawing>
          <wp:inline distT="0" distB="0" distL="0" distR="0" wp14:anchorId="40F065CF" wp14:editId="720A0308">
            <wp:extent cx="5943600" cy="3341370"/>
            <wp:effectExtent l="0" t="0" r="0" b="0"/>
            <wp:docPr id="4" name="Picture 4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505C">
        <w:rPr>
          <w:noProof/>
        </w:rPr>
        <w:drawing>
          <wp:inline distT="0" distB="0" distL="0" distR="0" wp14:anchorId="7A8B6C81" wp14:editId="4AD6B493">
            <wp:extent cx="5943600" cy="3341370"/>
            <wp:effectExtent l="0" t="0" r="0" b="0"/>
            <wp:docPr id="5" name="Picture 5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hap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56951" w14:textId="22D61947" w:rsidR="008D505C" w:rsidRDefault="008D505C" w:rsidP="00847D11">
      <w:pPr>
        <w:rPr>
          <w:rFonts w:ascii="Consolas" w:hAnsi="Consolas" w:cs="Consolas"/>
          <w:color w:val="000000"/>
          <w:sz w:val="19"/>
          <w:szCs w:val="19"/>
        </w:rPr>
      </w:pPr>
    </w:p>
    <w:p w14:paraId="0A946BE6" w14:textId="7AFC0562" w:rsidR="008D505C" w:rsidRDefault="008D505C" w:rsidP="00847D11">
      <w:pPr>
        <w:rPr>
          <w:rFonts w:ascii="Consolas" w:hAnsi="Consolas" w:cs="Consolas"/>
          <w:color w:val="000000"/>
          <w:sz w:val="19"/>
          <w:szCs w:val="19"/>
        </w:rPr>
      </w:pPr>
    </w:p>
    <w:p w14:paraId="31676E99" w14:textId="680AAFEF" w:rsidR="008D505C" w:rsidRDefault="008D505C" w:rsidP="00847D11">
      <w:pPr>
        <w:rPr>
          <w:rFonts w:ascii="Consolas" w:hAnsi="Consolas" w:cs="Consolas"/>
          <w:color w:val="000000"/>
          <w:sz w:val="19"/>
          <w:szCs w:val="19"/>
        </w:rPr>
      </w:pPr>
    </w:p>
    <w:p w14:paraId="7D0C412E" w14:textId="6F40D941" w:rsidR="008D505C" w:rsidRDefault="004141D4" w:rsidP="00847D1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For size 10000</w:t>
      </w:r>
    </w:p>
    <w:p w14:paraId="25DB948A" w14:textId="5DA14C55" w:rsidR="00C648ED" w:rsidRDefault="00C648ED" w:rsidP="00847D1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DDEC790" wp14:editId="043D1053">
            <wp:extent cx="5943600" cy="1268083"/>
            <wp:effectExtent l="0" t="0" r="0" b="889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 rotWithShape="1">
                    <a:blip r:embed="rId14"/>
                    <a:srcRect b="62049"/>
                    <a:stretch/>
                  </pic:blipFill>
                  <pic:spPr bwMode="auto">
                    <a:xfrm>
                      <a:off x="0" y="0"/>
                      <a:ext cx="5943600" cy="1268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FA5065" w14:textId="6CAA27A8" w:rsidR="00A6710D" w:rsidRDefault="00A6710D" w:rsidP="00847D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Size 20000</w:t>
      </w:r>
    </w:p>
    <w:p w14:paraId="56C03757" w14:textId="7E4C5685" w:rsidR="00A6710D" w:rsidRDefault="00A6710D" w:rsidP="00847D1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A2500D" wp14:editId="26BA254D">
            <wp:extent cx="5943600" cy="1518249"/>
            <wp:effectExtent l="0" t="0" r="0" b="635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 rotWithShape="1">
                    <a:blip r:embed="rId15"/>
                    <a:srcRect b="54562"/>
                    <a:stretch/>
                  </pic:blipFill>
                  <pic:spPr bwMode="auto">
                    <a:xfrm>
                      <a:off x="0" y="0"/>
                      <a:ext cx="5943600" cy="1518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A038A8" w14:textId="42C17EF9" w:rsidR="00A45699" w:rsidRDefault="00A45699" w:rsidP="00847D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Size 30000</w:t>
      </w:r>
    </w:p>
    <w:p w14:paraId="1430EBF4" w14:textId="138A94B6" w:rsidR="00A45699" w:rsidRDefault="00A45699" w:rsidP="00847D1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2E3606" wp14:editId="6E53A0A7">
            <wp:extent cx="5943600" cy="1651000"/>
            <wp:effectExtent l="0" t="0" r="0" b="635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 rotWithShape="1">
                    <a:blip r:embed="rId16"/>
                    <a:srcRect b="50589"/>
                    <a:stretch/>
                  </pic:blipFill>
                  <pic:spPr bwMode="auto">
                    <a:xfrm>
                      <a:off x="0" y="0"/>
                      <a:ext cx="5943600" cy="165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77BB32" w14:textId="7A554607" w:rsidR="002370A1" w:rsidRDefault="002370A1" w:rsidP="00847D11">
      <w:pPr>
        <w:rPr>
          <w:rFonts w:ascii="Times New Roman" w:hAnsi="Times New Roman" w:cs="Times New Roman"/>
          <w:sz w:val="24"/>
          <w:szCs w:val="24"/>
        </w:rPr>
      </w:pPr>
    </w:p>
    <w:p w14:paraId="346C64B8" w14:textId="44533E5E" w:rsidR="002370A1" w:rsidRPr="000100DF" w:rsidRDefault="002370A1" w:rsidP="00847D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the size of the list increases, the selection sort algo becomes better in terms of iterations. But, the number of iterations of selection sort and short-bubble sort </w:t>
      </w:r>
      <w:r w:rsidR="008257C9">
        <w:rPr>
          <w:rFonts w:ascii="Times New Roman" w:hAnsi="Times New Roman" w:cs="Times New Roman"/>
          <w:sz w:val="24"/>
          <w:szCs w:val="24"/>
        </w:rPr>
        <w:t>are close as compared to normal bubble sort.</w:t>
      </w:r>
    </w:p>
    <w:p w14:paraId="787186E4" w14:textId="65AFABDB" w:rsidR="00841E93" w:rsidRPr="00700B45" w:rsidRDefault="00815ACD" w:rsidP="000232EC">
      <w:pPr>
        <w:tabs>
          <w:tab w:val="left" w:pos="4127"/>
        </w:tabs>
        <w:rPr>
          <w:rFonts w:ascii="Times New Roman" w:hAnsi="Times New Roman" w:cs="Times New Roman"/>
          <w:sz w:val="24"/>
          <w:szCs w:val="24"/>
        </w:rPr>
      </w:pPr>
      <w:r w:rsidRPr="00815ACD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841E93" w:rsidRPr="00700B45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D14DC" w14:textId="77777777" w:rsidR="00C35BDA" w:rsidRDefault="00C35BDA" w:rsidP="00CC1F54">
      <w:pPr>
        <w:spacing w:after="0" w:line="240" w:lineRule="auto"/>
      </w:pPr>
      <w:r>
        <w:separator/>
      </w:r>
    </w:p>
  </w:endnote>
  <w:endnote w:type="continuationSeparator" w:id="0">
    <w:p w14:paraId="2F2D7159" w14:textId="77777777" w:rsidR="00C35BDA" w:rsidRDefault="00C35BDA" w:rsidP="00CC1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FA7FC" w14:textId="77777777" w:rsidR="00CC1F54" w:rsidRDefault="00841E93" w:rsidP="00CC1F54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CS250:</w:t>
    </w:r>
    <w:r w:rsidR="00CC1F54">
      <w:rPr>
        <w:rFonts w:asciiTheme="majorHAnsi" w:hAnsiTheme="majorHAnsi"/>
      </w:rPr>
      <w:t xml:space="preserve"> </w:t>
    </w:r>
    <w:r>
      <w:rPr>
        <w:rFonts w:asciiTheme="majorHAnsi" w:hAnsiTheme="majorHAnsi"/>
      </w:rPr>
      <w:t>Data Structures and Algorithms</w:t>
    </w:r>
    <w:r w:rsidR="00CC1F54">
      <w:rPr>
        <w:rFonts w:asciiTheme="majorHAnsi" w:hAnsiTheme="majorHAnsi"/>
      </w:rPr>
      <w:ptab w:relativeTo="margin" w:alignment="right" w:leader="none"/>
    </w:r>
    <w:r w:rsidR="00CC1F54">
      <w:rPr>
        <w:rFonts w:asciiTheme="majorHAnsi" w:hAnsiTheme="majorHAnsi"/>
      </w:rPr>
      <w:t xml:space="preserve">Page </w:t>
    </w:r>
    <w:r w:rsidR="00CC1F54">
      <w:rPr>
        <w:rFonts w:ascii="Calibri" w:hAnsi="Calibri"/>
      </w:rPr>
      <w:fldChar w:fldCharType="begin"/>
    </w:r>
    <w:r w:rsidR="00CC1F54">
      <w:instrText xml:space="preserve"> PAGE   \* MERGEFORMAT </w:instrText>
    </w:r>
    <w:r w:rsidR="00CC1F54">
      <w:rPr>
        <w:rFonts w:ascii="Calibri" w:hAnsi="Calibri"/>
      </w:rPr>
      <w:fldChar w:fldCharType="separate"/>
    </w:r>
    <w:r w:rsidR="00DE62D8" w:rsidRPr="00DE62D8">
      <w:rPr>
        <w:rFonts w:asciiTheme="majorHAnsi" w:hAnsiTheme="majorHAnsi"/>
        <w:noProof/>
      </w:rPr>
      <w:t>4</w:t>
    </w:r>
    <w:r w:rsidR="00CC1F54">
      <w:rPr>
        <w:rFonts w:asciiTheme="majorHAnsi" w:hAnsiTheme="majorHAnsi"/>
        <w:noProof/>
      </w:rPr>
      <w:fldChar w:fldCharType="end"/>
    </w:r>
  </w:p>
  <w:p w14:paraId="00EC6E61" w14:textId="77777777" w:rsidR="00CC1F54" w:rsidRDefault="00CC1F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81A0E" w14:textId="77777777" w:rsidR="00C35BDA" w:rsidRDefault="00C35BDA" w:rsidP="00CC1F54">
      <w:pPr>
        <w:spacing w:after="0" w:line="240" w:lineRule="auto"/>
      </w:pPr>
      <w:r>
        <w:separator/>
      </w:r>
    </w:p>
  </w:footnote>
  <w:footnote w:type="continuationSeparator" w:id="0">
    <w:p w14:paraId="2954D74B" w14:textId="77777777" w:rsidR="00C35BDA" w:rsidRDefault="00C35BDA" w:rsidP="00CC1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56FFD" w14:textId="77777777" w:rsidR="00CC1F54" w:rsidRDefault="00CC1F54">
    <w:pPr>
      <w:pStyle w:val="Header"/>
    </w:pPr>
    <w:r w:rsidRPr="000C0F1C">
      <w:rPr>
        <w:b/>
        <w:noProof/>
        <w:sz w:val="32"/>
        <w:szCs w:val="32"/>
      </w:rPr>
      <w:drawing>
        <wp:inline distT="0" distB="0" distL="0" distR="0" wp14:anchorId="25A0B39F" wp14:editId="2117A132">
          <wp:extent cx="5943600" cy="81915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A28AE"/>
    <w:multiLevelType w:val="hybridMultilevel"/>
    <w:tmpl w:val="3ECC6BCE"/>
    <w:lvl w:ilvl="0" w:tplc="08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785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" w15:restartNumberingAfterBreak="0">
    <w:nsid w:val="0B184ACD"/>
    <w:multiLevelType w:val="hybridMultilevel"/>
    <w:tmpl w:val="B5622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9709E"/>
    <w:multiLevelType w:val="hybridMultilevel"/>
    <w:tmpl w:val="7BFA9A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C25CC"/>
    <w:multiLevelType w:val="hybridMultilevel"/>
    <w:tmpl w:val="7CD8CC6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6063E3"/>
    <w:multiLevelType w:val="hybridMultilevel"/>
    <w:tmpl w:val="ABE4FA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FD0219"/>
    <w:multiLevelType w:val="multilevel"/>
    <w:tmpl w:val="585C1F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2AB51FEF"/>
    <w:multiLevelType w:val="hybridMultilevel"/>
    <w:tmpl w:val="883A8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27B37"/>
    <w:multiLevelType w:val="multilevel"/>
    <w:tmpl w:val="A274C3B2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b w:val="0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2B45E1D"/>
    <w:multiLevelType w:val="hybridMultilevel"/>
    <w:tmpl w:val="7CF655C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EE3A59"/>
    <w:multiLevelType w:val="hybridMultilevel"/>
    <w:tmpl w:val="4030D04A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5192F4C"/>
    <w:multiLevelType w:val="hybridMultilevel"/>
    <w:tmpl w:val="7B12C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CE747E"/>
    <w:multiLevelType w:val="hybridMultilevel"/>
    <w:tmpl w:val="AA38B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487AF5"/>
    <w:multiLevelType w:val="hybridMultilevel"/>
    <w:tmpl w:val="B936042A"/>
    <w:lvl w:ilvl="0" w:tplc="08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3" w15:restartNumberingAfterBreak="0">
    <w:nsid w:val="495741E4"/>
    <w:multiLevelType w:val="multilevel"/>
    <w:tmpl w:val="9E1298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4" w15:restartNumberingAfterBreak="0">
    <w:nsid w:val="54EC23E1"/>
    <w:multiLevelType w:val="hybridMultilevel"/>
    <w:tmpl w:val="62689240"/>
    <w:lvl w:ilvl="0" w:tplc="04090001">
      <w:start w:val="1"/>
      <w:numFmt w:val="bullet"/>
      <w:lvlText w:val=""/>
      <w:lvlJc w:val="left"/>
      <w:pPr>
        <w:ind w:left="17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8" w:hanging="360"/>
      </w:pPr>
      <w:rPr>
        <w:rFonts w:ascii="Wingdings" w:hAnsi="Wingdings" w:hint="default"/>
      </w:rPr>
    </w:lvl>
  </w:abstractNum>
  <w:abstractNum w:abstractNumId="15" w15:restartNumberingAfterBreak="0">
    <w:nsid w:val="56C229E6"/>
    <w:multiLevelType w:val="hybridMultilevel"/>
    <w:tmpl w:val="512A0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E57BD"/>
    <w:multiLevelType w:val="hybridMultilevel"/>
    <w:tmpl w:val="B5622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55026A"/>
    <w:multiLevelType w:val="hybridMultilevel"/>
    <w:tmpl w:val="BA1EA322"/>
    <w:lvl w:ilvl="0" w:tplc="D37A8116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23F6434"/>
    <w:multiLevelType w:val="hybridMultilevel"/>
    <w:tmpl w:val="E5DE1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C16CAA"/>
    <w:multiLevelType w:val="hybridMultilevel"/>
    <w:tmpl w:val="EEEC9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D0662B"/>
    <w:multiLevelType w:val="hybridMultilevel"/>
    <w:tmpl w:val="4474701A"/>
    <w:lvl w:ilvl="0" w:tplc="068A2A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F31785F"/>
    <w:multiLevelType w:val="hybridMultilevel"/>
    <w:tmpl w:val="5EC060B6"/>
    <w:lvl w:ilvl="0" w:tplc="04090001">
      <w:start w:val="1"/>
      <w:numFmt w:val="bullet"/>
      <w:lvlText w:val=""/>
      <w:lvlJc w:val="left"/>
      <w:pPr>
        <w:ind w:left="14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9" w:hanging="360"/>
      </w:pPr>
      <w:rPr>
        <w:rFonts w:ascii="Wingdings" w:hAnsi="Wingdings" w:hint="default"/>
      </w:rPr>
    </w:lvl>
  </w:abstractNum>
  <w:abstractNum w:abstractNumId="22" w15:restartNumberingAfterBreak="0">
    <w:nsid w:val="714D6634"/>
    <w:multiLevelType w:val="hybridMultilevel"/>
    <w:tmpl w:val="642200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D06195"/>
    <w:multiLevelType w:val="hybridMultilevel"/>
    <w:tmpl w:val="AE023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087071"/>
    <w:multiLevelType w:val="hybridMultilevel"/>
    <w:tmpl w:val="175EC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9"/>
  </w:num>
  <w:num w:numId="3">
    <w:abstractNumId w:val="22"/>
  </w:num>
  <w:num w:numId="4">
    <w:abstractNumId w:val="24"/>
  </w:num>
  <w:num w:numId="5">
    <w:abstractNumId w:val="20"/>
  </w:num>
  <w:num w:numId="6">
    <w:abstractNumId w:val="7"/>
  </w:num>
  <w:num w:numId="7">
    <w:abstractNumId w:val="13"/>
  </w:num>
  <w:num w:numId="8">
    <w:abstractNumId w:val="5"/>
  </w:num>
  <w:num w:numId="9">
    <w:abstractNumId w:val="8"/>
  </w:num>
  <w:num w:numId="10">
    <w:abstractNumId w:val="0"/>
  </w:num>
  <w:num w:numId="11">
    <w:abstractNumId w:val="17"/>
  </w:num>
  <w:num w:numId="12">
    <w:abstractNumId w:val="12"/>
  </w:num>
  <w:num w:numId="13">
    <w:abstractNumId w:val="1"/>
  </w:num>
  <w:num w:numId="14">
    <w:abstractNumId w:val="16"/>
  </w:num>
  <w:num w:numId="15">
    <w:abstractNumId w:val="9"/>
  </w:num>
  <w:num w:numId="16">
    <w:abstractNumId w:val="23"/>
  </w:num>
  <w:num w:numId="17">
    <w:abstractNumId w:val="3"/>
  </w:num>
  <w:num w:numId="18">
    <w:abstractNumId w:val="11"/>
  </w:num>
  <w:num w:numId="19">
    <w:abstractNumId w:val="2"/>
  </w:num>
  <w:num w:numId="20">
    <w:abstractNumId w:val="15"/>
  </w:num>
  <w:num w:numId="21">
    <w:abstractNumId w:val="10"/>
  </w:num>
  <w:num w:numId="22">
    <w:abstractNumId w:val="4"/>
  </w:num>
  <w:num w:numId="23">
    <w:abstractNumId w:val="21"/>
  </w:num>
  <w:num w:numId="24">
    <w:abstractNumId w:val="14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NDUxtjA0NrE0NDBW0lEKTi0uzszPAykwqgUAWgZ4BywAAAA="/>
  </w:docVars>
  <w:rsids>
    <w:rsidRoot w:val="00700B45"/>
    <w:rsid w:val="00002EB2"/>
    <w:rsid w:val="000100DF"/>
    <w:rsid w:val="000232EC"/>
    <w:rsid w:val="00073348"/>
    <w:rsid w:val="00077EB9"/>
    <w:rsid w:val="000B2C2B"/>
    <w:rsid w:val="000C6DC7"/>
    <w:rsid w:val="000D5CB2"/>
    <w:rsid w:val="000D7415"/>
    <w:rsid w:val="000E1FD0"/>
    <w:rsid w:val="000F4F42"/>
    <w:rsid w:val="001066CC"/>
    <w:rsid w:val="00112C53"/>
    <w:rsid w:val="00144898"/>
    <w:rsid w:val="00157A11"/>
    <w:rsid w:val="0018168B"/>
    <w:rsid w:val="001845B3"/>
    <w:rsid w:val="00185F6B"/>
    <w:rsid w:val="00193853"/>
    <w:rsid w:val="001C1C00"/>
    <w:rsid w:val="001C289E"/>
    <w:rsid w:val="00230105"/>
    <w:rsid w:val="002370A1"/>
    <w:rsid w:val="0025335C"/>
    <w:rsid w:val="002539B8"/>
    <w:rsid w:val="0027489B"/>
    <w:rsid w:val="002755CA"/>
    <w:rsid w:val="00281615"/>
    <w:rsid w:val="002915C5"/>
    <w:rsid w:val="00294515"/>
    <w:rsid w:val="002A5DFC"/>
    <w:rsid w:val="002B210A"/>
    <w:rsid w:val="002B332A"/>
    <w:rsid w:val="002D7E7A"/>
    <w:rsid w:val="002F33DB"/>
    <w:rsid w:val="002F73C3"/>
    <w:rsid w:val="00310D98"/>
    <w:rsid w:val="00311208"/>
    <w:rsid w:val="003150BE"/>
    <w:rsid w:val="00320E29"/>
    <w:rsid w:val="00344ACB"/>
    <w:rsid w:val="003452C8"/>
    <w:rsid w:val="003534BE"/>
    <w:rsid w:val="003538F5"/>
    <w:rsid w:val="00367298"/>
    <w:rsid w:val="0037670F"/>
    <w:rsid w:val="003938A6"/>
    <w:rsid w:val="003B5257"/>
    <w:rsid w:val="003D4815"/>
    <w:rsid w:val="003D60B0"/>
    <w:rsid w:val="003D7685"/>
    <w:rsid w:val="003E66CB"/>
    <w:rsid w:val="003F5036"/>
    <w:rsid w:val="004141D4"/>
    <w:rsid w:val="00416708"/>
    <w:rsid w:val="0043302D"/>
    <w:rsid w:val="004460CB"/>
    <w:rsid w:val="004601EC"/>
    <w:rsid w:val="00472AC5"/>
    <w:rsid w:val="004731E3"/>
    <w:rsid w:val="00483202"/>
    <w:rsid w:val="004A3BAF"/>
    <w:rsid w:val="004A67BC"/>
    <w:rsid w:val="0051124C"/>
    <w:rsid w:val="00534F94"/>
    <w:rsid w:val="00543588"/>
    <w:rsid w:val="00545758"/>
    <w:rsid w:val="0057180B"/>
    <w:rsid w:val="00576123"/>
    <w:rsid w:val="005A242D"/>
    <w:rsid w:val="005B1F26"/>
    <w:rsid w:val="005B2659"/>
    <w:rsid w:val="005C70CA"/>
    <w:rsid w:val="005D5B93"/>
    <w:rsid w:val="005F02EA"/>
    <w:rsid w:val="005F188F"/>
    <w:rsid w:val="00611CDF"/>
    <w:rsid w:val="006121F7"/>
    <w:rsid w:val="006165F9"/>
    <w:rsid w:val="0062086B"/>
    <w:rsid w:val="006323BD"/>
    <w:rsid w:val="00640717"/>
    <w:rsid w:val="00643AAF"/>
    <w:rsid w:val="00644535"/>
    <w:rsid w:val="0064748D"/>
    <w:rsid w:val="0065045F"/>
    <w:rsid w:val="006713E6"/>
    <w:rsid w:val="006A198F"/>
    <w:rsid w:val="006D06B8"/>
    <w:rsid w:val="006E245E"/>
    <w:rsid w:val="00700B45"/>
    <w:rsid w:val="00706934"/>
    <w:rsid w:val="00724859"/>
    <w:rsid w:val="00724EA7"/>
    <w:rsid w:val="00745B6F"/>
    <w:rsid w:val="00755D1C"/>
    <w:rsid w:val="0076001E"/>
    <w:rsid w:val="00760255"/>
    <w:rsid w:val="00781D95"/>
    <w:rsid w:val="00787018"/>
    <w:rsid w:val="007B17EF"/>
    <w:rsid w:val="007B3116"/>
    <w:rsid w:val="007C4906"/>
    <w:rsid w:val="007C67EA"/>
    <w:rsid w:val="007D2E4C"/>
    <w:rsid w:val="007E791A"/>
    <w:rsid w:val="00803183"/>
    <w:rsid w:val="00804880"/>
    <w:rsid w:val="00815ACD"/>
    <w:rsid w:val="008257C9"/>
    <w:rsid w:val="00841E93"/>
    <w:rsid w:val="00847D11"/>
    <w:rsid w:val="008509A4"/>
    <w:rsid w:val="00881ED4"/>
    <w:rsid w:val="00897181"/>
    <w:rsid w:val="008B1D46"/>
    <w:rsid w:val="008C0222"/>
    <w:rsid w:val="008D505C"/>
    <w:rsid w:val="008D5BC7"/>
    <w:rsid w:val="008E0253"/>
    <w:rsid w:val="008E75B3"/>
    <w:rsid w:val="008F3445"/>
    <w:rsid w:val="00900F93"/>
    <w:rsid w:val="009110AE"/>
    <w:rsid w:val="00915062"/>
    <w:rsid w:val="009224D1"/>
    <w:rsid w:val="009337BE"/>
    <w:rsid w:val="0093787B"/>
    <w:rsid w:val="00950187"/>
    <w:rsid w:val="00954637"/>
    <w:rsid w:val="00994E6A"/>
    <w:rsid w:val="009A5723"/>
    <w:rsid w:val="009A7A62"/>
    <w:rsid w:val="009B56E7"/>
    <w:rsid w:val="009B5CE9"/>
    <w:rsid w:val="009C7D27"/>
    <w:rsid w:val="00A06C7D"/>
    <w:rsid w:val="00A13F6C"/>
    <w:rsid w:val="00A15448"/>
    <w:rsid w:val="00A2013E"/>
    <w:rsid w:val="00A26643"/>
    <w:rsid w:val="00A45699"/>
    <w:rsid w:val="00A6065D"/>
    <w:rsid w:val="00A60C04"/>
    <w:rsid w:val="00A66E3A"/>
    <w:rsid w:val="00A6710D"/>
    <w:rsid w:val="00A9180D"/>
    <w:rsid w:val="00AA3F6B"/>
    <w:rsid w:val="00AB27E0"/>
    <w:rsid w:val="00AC7D02"/>
    <w:rsid w:val="00AD7C6C"/>
    <w:rsid w:val="00AE3397"/>
    <w:rsid w:val="00AF1705"/>
    <w:rsid w:val="00B446E6"/>
    <w:rsid w:val="00B867EC"/>
    <w:rsid w:val="00B97A62"/>
    <w:rsid w:val="00B97C07"/>
    <w:rsid w:val="00BA3EF1"/>
    <w:rsid w:val="00BB22E6"/>
    <w:rsid w:val="00BB4377"/>
    <w:rsid w:val="00BC2CFC"/>
    <w:rsid w:val="00BD0EF2"/>
    <w:rsid w:val="00BD6EB7"/>
    <w:rsid w:val="00C35BDA"/>
    <w:rsid w:val="00C6416F"/>
    <w:rsid w:val="00C648ED"/>
    <w:rsid w:val="00C95A07"/>
    <w:rsid w:val="00CC1F54"/>
    <w:rsid w:val="00CC6E33"/>
    <w:rsid w:val="00CD2F1D"/>
    <w:rsid w:val="00CD5F84"/>
    <w:rsid w:val="00CE3779"/>
    <w:rsid w:val="00CF548E"/>
    <w:rsid w:val="00D0044E"/>
    <w:rsid w:val="00D00B9E"/>
    <w:rsid w:val="00D0511D"/>
    <w:rsid w:val="00D07356"/>
    <w:rsid w:val="00D13AE3"/>
    <w:rsid w:val="00D17F47"/>
    <w:rsid w:val="00D34F22"/>
    <w:rsid w:val="00D44A0B"/>
    <w:rsid w:val="00D46769"/>
    <w:rsid w:val="00D47BE6"/>
    <w:rsid w:val="00D5497C"/>
    <w:rsid w:val="00D54CB7"/>
    <w:rsid w:val="00D563D7"/>
    <w:rsid w:val="00D61ADB"/>
    <w:rsid w:val="00D65BBA"/>
    <w:rsid w:val="00D74878"/>
    <w:rsid w:val="00D81476"/>
    <w:rsid w:val="00D93D1D"/>
    <w:rsid w:val="00DC5565"/>
    <w:rsid w:val="00DC5E9B"/>
    <w:rsid w:val="00DE52EA"/>
    <w:rsid w:val="00DE62D8"/>
    <w:rsid w:val="00DF37D0"/>
    <w:rsid w:val="00E12CA4"/>
    <w:rsid w:val="00E2748A"/>
    <w:rsid w:val="00E311E2"/>
    <w:rsid w:val="00E436EA"/>
    <w:rsid w:val="00E448DA"/>
    <w:rsid w:val="00E45992"/>
    <w:rsid w:val="00E65F44"/>
    <w:rsid w:val="00E74F5F"/>
    <w:rsid w:val="00E8343D"/>
    <w:rsid w:val="00E8531B"/>
    <w:rsid w:val="00E85330"/>
    <w:rsid w:val="00E9054F"/>
    <w:rsid w:val="00E930D4"/>
    <w:rsid w:val="00EB6DFA"/>
    <w:rsid w:val="00ED7CF4"/>
    <w:rsid w:val="00EE5AF7"/>
    <w:rsid w:val="00F03CD7"/>
    <w:rsid w:val="00F072C8"/>
    <w:rsid w:val="00F1061F"/>
    <w:rsid w:val="00F12579"/>
    <w:rsid w:val="00F51130"/>
    <w:rsid w:val="00F631E3"/>
    <w:rsid w:val="00F8383B"/>
    <w:rsid w:val="00F86ECC"/>
    <w:rsid w:val="00F93C87"/>
    <w:rsid w:val="00FB20CE"/>
    <w:rsid w:val="00FE3275"/>
    <w:rsid w:val="00FE7ACE"/>
    <w:rsid w:val="00FF2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FEA1C"/>
  <w15:docId w15:val="{644B7276-270B-7E45-9927-F6AEFB99E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C1F54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66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245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0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B4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C1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F54"/>
  </w:style>
  <w:style w:type="paragraph" w:styleId="Footer">
    <w:name w:val="footer"/>
    <w:basedOn w:val="Normal"/>
    <w:link w:val="FooterChar"/>
    <w:uiPriority w:val="99"/>
    <w:unhideWhenUsed/>
    <w:rsid w:val="00CC1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54"/>
  </w:style>
  <w:style w:type="character" w:customStyle="1" w:styleId="Heading1Char">
    <w:name w:val="Heading 1 Char"/>
    <w:basedOn w:val="DefaultParagraphFont"/>
    <w:link w:val="Heading1"/>
    <w:rsid w:val="00CC1F54"/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2F73C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E245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6E245E"/>
    <w:rPr>
      <w:color w:val="0000FF"/>
      <w:u w:val="single"/>
    </w:rPr>
  </w:style>
  <w:style w:type="table" w:customStyle="1" w:styleId="LightList1">
    <w:name w:val="Light List1"/>
    <w:basedOn w:val="TableNormal"/>
    <w:uiPriority w:val="61"/>
    <w:rsid w:val="006E245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66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A266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63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76001E"/>
    <w:pPr>
      <w:widowControl w:val="0"/>
      <w:spacing w:after="0" w:line="240" w:lineRule="auto"/>
      <w:ind w:left="112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6001E"/>
    <w:rPr>
      <w:rFonts w:ascii="Times New Roman" w:eastAsia="Times New Roman" w:hAnsi="Times New Roman"/>
      <w:sz w:val="20"/>
      <w:szCs w:val="20"/>
    </w:rPr>
  </w:style>
  <w:style w:type="table" w:styleId="TableGrid">
    <w:name w:val="Table Grid"/>
    <w:basedOn w:val="TableNormal"/>
    <w:uiPriority w:val="59"/>
    <w:rsid w:val="00611CD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2086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E025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E02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E0253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8E0253"/>
  </w:style>
  <w:style w:type="character" w:customStyle="1" w:styleId="kt">
    <w:name w:val="kt"/>
    <w:basedOn w:val="DefaultParagraphFont"/>
    <w:rsid w:val="008E0253"/>
  </w:style>
  <w:style w:type="character" w:customStyle="1" w:styleId="n">
    <w:name w:val="n"/>
    <w:basedOn w:val="DefaultParagraphFont"/>
    <w:rsid w:val="008E0253"/>
  </w:style>
  <w:style w:type="character" w:customStyle="1" w:styleId="p">
    <w:name w:val="p"/>
    <w:basedOn w:val="DefaultParagraphFont"/>
    <w:rsid w:val="008E0253"/>
  </w:style>
  <w:style w:type="character" w:customStyle="1" w:styleId="o">
    <w:name w:val="o"/>
    <w:basedOn w:val="DefaultParagraphFont"/>
    <w:rsid w:val="008E0253"/>
  </w:style>
  <w:style w:type="character" w:customStyle="1" w:styleId="mi">
    <w:name w:val="mi"/>
    <w:basedOn w:val="DefaultParagraphFont"/>
    <w:rsid w:val="008E0253"/>
  </w:style>
  <w:style w:type="character" w:customStyle="1" w:styleId="nf">
    <w:name w:val="nf"/>
    <w:basedOn w:val="DefaultParagraphFont"/>
    <w:rsid w:val="008E0253"/>
  </w:style>
  <w:style w:type="paragraph" w:styleId="Title">
    <w:name w:val="Title"/>
    <w:basedOn w:val="Normal"/>
    <w:next w:val="Normal"/>
    <w:link w:val="TitleChar"/>
    <w:uiPriority w:val="10"/>
    <w:qFormat/>
    <w:rsid w:val="000C6D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6DC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2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7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3</Pages>
  <Words>1803</Words>
  <Characters>10281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m Sajjad</dc:creator>
  <cp:lastModifiedBy>Ali Amir Khawaja</cp:lastModifiedBy>
  <cp:revision>96</cp:revision>
  <dcterms:created xsi:type="dcterms:W3CDTF">2021-11-17T11:18:00Z</dcterms:created>
  <dcterms:modified xsi:type="dcterms:W3CDTF">2021-11-20T19:18:00Z</dcterms:modified>
</cp:coreProperties>
</file>